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Study on NR sidelink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Pr="00995B57" w:rsidRDefault="00601493">
            <w:pPr>
              <w:pStyle w:val="FP"/>
              <w:ind w:left="2835" w:right="2835"/>
              <w:jc w:val="center"/>
              <w:rPr>
                <w:rFonts w:ascii="Arial" w:hAnsi="Arial"/>
                <w:sz w:val="18"/>
              </w:rPr>
            </w:pPr>
            <w:r w:rsidRPr="00995B57">
              <w:rPr>
                <w:rFonts w:ascii="Arial" w:hAnsi="Arial"/>
                <w:sz w:val="18"/>
              </w:rPr>
              <w:t xml:space="preserve">650 Route des </w:t>
            </w:r>
            <w:proofErr w:type="spellStart"/>
            <w:r w:rsidRPr="00995B57">
              <w:rPr>
                <w:rFonts w:ascii="Arial" w:hAnsi="Arial"/>
                <w:sz w:val="18"/>
              </w:rPr>
              <w:t>Lucioles</w:t>
            </w:r>
            <w:proofErr w:type="spellEnd"/>
            <w:r w:rsidRPr="00995B57">
              <w:rPr>
                <w:rFonts w:ascii="Arial" w:hAnsi="Arial"/>
                <w:sz w:val="18"/>
              </w:rPr>
              <w:t xml:space="preserve"> - Sophia Antipolis</w:t>
            </w:r>
          </w:p>
          <w:p w14:paraId="18AE9267" w14:textId="77777777" w:rsidR="00145C19" w:rsidRPr="00995B57" w:rsidRDefault="00601493">
            <w:pPr>
              <w:pStyle w:val="FP"/>
              <w:ind w:left="2835" w:right="2835"/>
              <w:jc w:val="center"/>
              <w:rPr>
                <w:rFonts w:ascii="Arial" w:hAnsi="Arial"/>
                <w:sz w:val="18"/>
              </w:rPr>
            </w:pPr>
            <w:proofErr w:type="spellStart"/>
            <w:r w:rsidRPr="00995B57">
              <w:rPr>
                <w:rFonts w:ascii="Arial" w:hAnsi="Arial"/>
                <w:sz w:val="18"/>
              </w:rPr>
              <w:t>Valbonne</w:t>
            </w:r>
            <w:proofErr w:type="spellEnd"/>
            <w:r w:rsidRPr="00995B57">
              <w:rPr>
                <w:rFonts w:ascii="Arial" w:hAnsi="Arial"/>
                <w:sz w:val="18"/>
              </w:rPr>
              <w:t xml:space="preserv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56985A5D" w14:textId="77777777" w:rsidR="00145C19" w:rsidRDefault="00601493">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Heading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 xml:space="preserve">Version </w:t>
      </w:r>
      <w:proofErr w:type="spellStart"/>
      <w:r>
        <w:t>x.y.z</w:t>
      </w:r>
      <w:proofErr w:type="spellEnd"/>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Heading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9A1475" w14:textId="77777777" w:rsidR="00145C19" w:rsidRDefault="00601493">
      <w:pPr>
        <w:pStyle w:val="Heading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3GPP RP-193253 "New SID: Study on NR sidelink relay".</w:t>
      </w:r>
    </w:p>
    <w:p w14:paraId="662C607E" w14:textId="77777777" w:rsidR="00145C19" w:rsidRDefault="00601493">
      <w:pPr>
        <w:pStyle w:val="EX"/>
      </w:pPr>
      <w:r>
        <w:t>…</w:t>
      </w:r>
    </w:p>
    <w:p w14:paraId="4F7EBD68" w14:textId="77777777" w:rsidR="00145C19" w:rsidRDefault="00601493">
      <w:pPr>
        <w:pStyle w:val="EX"/>
      </w:pPr>
      <w:r>
        <w:t>[x]</w:t>
      </w:r>
      <w:r>
        <w:tab/>
        <w:t>&lt;doctype&gt; &lt;#</w:t>
      </w:r>
      <w:proofErr w:type="gramStart"/>
      <w:r>
        <w:t>&gt;[</w:t>
      </w:r>
      <w:proofErr w:type="gramEnd"/>
      <w:r>
        <w:t> ([up to and including]{</w:t>
      </w:r>
      <w:proofErr w:type="spellStart"/>
      <w:r>
        <w:t>yyyy</w:t>
      </w:r>
      <w:proofErr w:type="spellEnd"/>
      <w:r>
        <w:t>[-mm]|V&lt;a[.b[.c]]&gt;}[onwards])]: "&lt;Title&gt;".</w:t>
      </w:r>
    </w:p>
    <w:p w14:paraId="4C350D61" w14:textId="77777777" w:rsidR="00145C19" w:rsidRDefault="00601493">
      <w:pPr>
        <w:pStyle w:val="Heading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Heading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Heading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Heading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Heading1"/>
        <w:rPr>
          <w:bCs/>
          <w:lang w:eastAsia="zh-CN"/>
        </w:rPr>
      </w:pPr>
      <w:bookmarkStart w:id="29" w:name="clause4"/>
      <w:bookmarkStart w:id="30" w:name="_Toc47351525"/>
      <w:bookmarkEnd w:id="29"/>
      <w:r>
        <w:t>4</w:t>
      </w:r>
      <w:r>
        <w:tab/>
      </w:r>
      <w:r>
        <w:rPr>
          <w:bCs/>
          <w:lang w:eastAsia="zh-CN"/>
        </w:rPr>
        <w:t>Sidelink-based UE-to-network Relay</w:t>
      </w:r>
      <w:bookmarkEnd w:id="30"/>
    </w:p>
    <w:p w14:paraId="426C575D" w14:textId="2675CE81" w:rsidR="00694CB6" w:rsidRDefault="00694CB6">
      <w:pPr>
        <w:pStyle w:val="Heading2"/>
        <w:rPr>
          <w:lang w:eastAsia="zh-CN"/>
        </w:rPr>
      </w:pPr>
      <w:r>
        <w:rPr>
          <w:lang w:eastAsia="zh-CN"/>
        </w:rPr>
        <w:t>4.1</w:t>
      </w:r>
      <w:r>
        <w:rPr>
          <w:lang w:eastAsia="zh-CN"/>
        </w:rPr>
        <w:tab/>
      </w:r>
      <w:r>
        <w:rPr>
          <w:rFonts w:hint="eastAsia"/>
          <w:lang w:eastAsia="zh-CN"/>
        </w:rPr>
        <w:t>Scenario</w:t>
      </w:r>
      <w:r w:rsidR="00DC52AB">
        <w:rPr>
          <w:lang w:eastAsia="zh-CN"/>
        </w:rPr>
        <w:t xml:space="preserve">, Assumption and </w:t>
      </w:r>
      <w:proofErr w:type="spellStart"/>
      <w:r w:rsidR="00DC52AB">
        <w:rPr>
          <w:lang w:eastAsia="zh-CN"/>
        </w:rPr>
        <w:t>Requirment</w:t>
      </w:r>
      <w:proofErr w:type="spellEnd"/>
      <w:r w:rsidR="00DC52AB">
        <w:rPr>
          <w:lang w:eastAsia="zh-CN"/>
        </w:rPr>
        <w:t xml:space="preserve"> </w:t>
      </w:r>
    </w:p>
    <w:p w14:paraId="107FE529" w14:textId="4BA2BE59" w:rsidR="00DC52AB" w:rsidRPr="00427B2E" w:rsidRDefault="00DC52AB" w:rsidP="007253BF">
      <w:pPr>
        <w:pStyle w:val="Heading2"/>
        <w:rPr>
          <w:lang w:eastAsia="zh-CN"/>
        </w:rPr>
      </w:pPr>
      <w:r>
        <w:rPr>
          <w:lang w:eastAsia="zh-CN"/>
        </w:rPr>
        <w:t>4.2</w:t>
      </w:r>
      <w:r>
        <w:rPr>
          <w:lang w:eastAsia="zh-CN"/>
        </w:rPr>
        <w:tab/>
      </w:r>
      <w:r>
        <w:rPr>
          <w:rFonts w:hint="eastAsia"/>
          <w:lang w:eastAsia="zh-CN"/>
        </w:rPr>
        <w:t>D</w:t>
      </w:r>
      <w:r>
        <w:rPr>
          <w:lang w:eastAsia="zh-CN"/>
        </w:rPr>
        <w:t>iscovery</w:t>
      </w:r>
    </w:p>
    <w:p w14:paraId="77BF59CA" w14:textId="547A95EC" w:rsidR="00694CB6" w:rsidRDefault="00694CB6" w:rsidP="007253BF">
      <w:pPr>
        <w:pStyle w:val="Heading2"/>
        <w:rPr>
          <w:lang w:eastAsia="zh-CN"/>
        </w:rPr>
      </w:pPr>
      <w:r>
        <w:rPr>
          <w:lang w:eastAsia="zh-CN"/>
        </w:rPr>
        <w:t>4.</w:t>
      </w:r>
      <w:r w:rsidR="00DC52AB">
        <w:rPr>
          <w:lang w:eastAsia="zh-CN"/>
        </w:rPr>
        <w:t>3</w:t>
      </w:r>
      <w:r>
        <w:rPr>
          <w:lang w:eastAsia="zh-CN"/>
        </w:rPr>
        <w:tab/>
        <w:t>Relay (re-)selection criterion and procedure</w:t>
      </w:r>
    </w:p>
    <w:p w14:paraId="6CC49950" w14:textId="10C995C1" w:rsidR="00E41A72" w:rsidRPr="00E41A72" w:rsidRDefault="00694CB6" w:rsidP="00384149">
      <w:pPr>
        <w:pStyle w:val="Heading2"/>
        <w:rPr>
          <w:lang w:eastAsia="zh-CN"/>
        </w:rPr>
      </w:pPr>
      <w:r>
        <w:rPr>
          <w:lang w:eastAsia="zh-CN"/>
        </w:rPr>
        <w:t>4.</w:t>
      </w:r>
      <w:r w:rsidR="00DC52AB">
        <w:rPr>
          <w:lang w:eastAsia="zh-CN"/>
        </w:rPr>
        <w:t>4</w:t>
      </w:r>
      <w:r>
        <w:rPr>
          <w:lang w:eastAsia="zh-CN"/>
        </w:rPr>
        <w:tab/>
        <w:t>Relay/Remote UE authorization</w:t>
      </w:r>
    </w:p>
    <w:p w14:paraId="5563FA82" w14:textId="6FD8A0D3" w:rsidR="00145C19" w:rsidRDefault="00601493">
      <w:pPr>
        <w:pStyle w:val="Heading2"/>
        <w:rPr>
          <w:lang w:eastAsia="zh-CN"/>
        </w:rPr>
      </w:pPr>
      <w:bookmarkStart w:id="31" w:name="_Toc47351526"/>
      <w:r>
        <w:rPr>
          <w:lang w:eastAsia="zh-CN"/>
        </w:rPr>
        <w:t>4.</w:t>
      </w:r>
      <w:r w:rsidR="00DC52AB">
        <w:rPr>
          <w:lang w:eastAsia="zh-CN"/>
        </w:rPr>
        <w:t>5</w:t>
      </w:r>
      <w:r>
        <w:rPr>
          <w:lang w:eastAsia="zh-CN"/>
        </w:rPr>
        <w:tab/>
      </w:r>
      <w:r>
        <w:rPr>
          <w:rFonts w:hint="eastAsia"/>
          <w:lang w:eastAsia="zh-CN"/>
        </w:rPr>
        <w:t>L</w:t>
      </w:r>
      <w:r>
        <w:rPr>
          <w:lang w:eastAsia="zh-CN"/>
        </w:rPr>
        <w:t>ayer-2 Relay</w:t>
      </w:r>
      <w:bookmarkEnd w:id="31"/>
    </w:p>
    <w:p w14:paraId="22D1109C" w14:textId="1A327817" w:rsidR="00145C19" w:rsidRDefault="00601493">
      <w:pPr>
        <w:pStyle w:val="Heading3"/>
        <w:rPr>
          <w:lang w:eastAsia="zh-CN"/>
        </w:rPr>
      </w:pPr>
      <w:bookmarkStart w:id="32" w:name="_Toc47351528"/>
      <w:r>
        <w:rPr>
          <w:lang w:eastAsia="zh-CN"/>
        </w:rPr>
        <w:t>4.</w:t>
      </w:r>
      <w:r w:rsidR="00842ECA">
        <w:rPr>
          <w:lang w:eastAsia="zh-CN"/>
        </w:rPr>
        <w:t>5</w:t>
      </w:r>
      <w:r>
        <w:rPr>
          <w:lang w:eastAsia="zh-CN"/>
        </w:rPr>
        <w:t>.</w:t>
      </w:r>
      <w:r w:rsidR="00694CB6">
        <w:rPr>
          <w:lang w:eastAsia="zh-CN"/>
        </w:rPr>
        <w:t>1</w:t>
      </w:r>
      <w:r>
        <w:rPr>
          <w:lang w:eastAsia="zh-CN"/>
        </w:rPr>
        <w:tab/>
        <w:t>Architecture and Protocol Stack</w:t>
      </w:r>
      <w:bookmarkEnd w:id="32"/>
    </w:p>
    <w:p w14:paraId="3E946438" w14:textId="382B07CF" w:rsidR="00145C19" w:rsidRDefault="00601493">
      <w:pPr>
        <w:pStyle w:val="Heading3"/>
        <w:rPr>
          <w:lang w:eastAsia="zh-CN"/>
        </w:rPr>
      </w:pPr>
      <w:bookmarkStart w:id="33" w:name="_Toc47351531"/>
      <w:r>
        <w:rPr>
          <w:lang w:eastAsia="zh-CN"/>
        </w:rPr>
        <w:t>4.</w:t>
      </w:r>
      <w:r w:rsidR="00842ECA">
        <w:rPr>
          <w:lang w:eastAsia="zh-CN"/>
        </w:rPr>
        <w:t>5</w:t>
      </w:r>
      <w:r>
        <w:rPr>
          <w:lang w:eastAsia="zh-CN"/>
        </w:rPr>
        <w:t>.</w:t>
      </w:r>
      <w:r w:rsidR="00694CB6">
        <w:rPr>
          <w:lang w:eastAsia="zh-CN"/>
        </w:rPr>
        <w:t>2</w:t>
      </w:r>
      <w:r>
        <w:rPr>
          <w:lang w:eastAsia="zh-CN"/>
        </w:rPr>
        <w:tab/>
        <w:t>QoS</w:t>
      </w:r>
      <w:bookmarkEnd w:id="33"/>
    </w:p>
    <w:p w14:paraId="5DD58DD6" w14:textId="32FF7B31" w:rsidR="00145C19" w:rsidRDefault="00601493">
      <w:pPr>
        <w:pStyle w:val="Heading3"/>
        <w:rPr>
          <w:lang w:eastAsia="zh-CN"/>
        </w:rPr>
      </w:pPr>
      <w:bookmarkStart w:id="34" w:name="_Toc47351532"/>
      <w:r>
        <w:rPr>
          <w:lang w:eastAsia="zh-CN"/>
        </w:rPr>
        <w:t>4.</w:t>
      </w:r>
      <w:r w:rsidR="00842ECA">
        <w:rPr>
          <w:lang w:eastAsia="zh-CN"/>
        </w:rPr>
        <w:t>5</w:t>
      </w:r>
      <w:r>
        <w:rPr>
          <w:lang w:eastAsia="zh-CN"/>
        </w:rPr>
        <w:t>.</w:t>
      </w:r>
      <w:r w:rsidR="00694CB6">
        <w:rPr>
          <w:lang w:eastAsia="zh-CN"/>
        </w:rPr>
        <w:t>3</w:t>
      </w:r>
      <w:r>
        <w:rPr>
          <w:lang w:eastAsia="zh-CN"/>
        </w:rPr>
        <w:tab/>
        <w:t>Security</w:t>
      </w:r>
      <w:bookmarkEnd w:id="34"/>
    </w:p>
    <w:p w14:paraId="099ABD9D" w14:textId="4B5708D6" w:rsidR="00FC67A2" w:rsidRPr="00FC67A2" w:rsidRDefault="00FC67A2" w:rsidP="00FC67A2">
      <w:pPr>
        <w:pStyle w:val="Heading3"/>
        <w:rPr>
          <w:lang w:eastAsia="zh-CN"/>
        </w:rPr>
      </w:pPr>
      <w:r>
        <w:rPr>
          <w:lang w:eastAsia="zh-CN"/>
        </w:rPr>
        <w:t>4.</w:t>
      </w:r>
      <w:r w:rsidR="00842ECA">
        <w:rPr>
          <w:lang w:eastAsia="zh-CN"/>
        </w:rPr>
        <w:t>5</w:t>
      </w:r>
      <w:r>
        <w:rPr>
          <w:lang w:eastAsia="zh-CN"/>
        </w:rPr>
        <w:t>.4</w:t>
      </w:r>
      <w:r>
        <w:rPr>
          <w:lang w:eastAsia="zh-CN"/>
        </w:rPr>
        <w:tab/>
      </w:r>
      <w:r>
        <w:rPr>
          <w:rFonts w:hint="eastAsia"/>
          <w:lang w:eastAsia="zh-CN"/>
        </w:rPr>
        <w:t>S</w:t>
      </w:r>
      <w:r>
        <w:rPr>
          <w:lang w:eastAsia="zh-CN"/>
        </w:rPr>
        <w:t>ervice Continuity</w:t>
      </w:r>
    </w:p>
    <w:p w14:paraId="64AF2E3F" w14:textId="1AC59FA3" w:rsidR="00145C19" w:rsidRDefault="00601493">
      <w:pPr>
        <w:pStyle w:val="Heading3"/>
        <w:rPr>
          <w:lang w:eastAsia="zh-CN"/>
        </w:rPr>
      </w:pPr>
      <w:bookmarkStart w:id="35" w:name="_Toc47351533"/>
      <w:r>
        <w:rPr>
          <w:lang w:eastAsia="zh-CN"/>
        </w:rPr>
        <w:t>4.</w:t>
      </w:r>
      <w:r w:rsidR="00842ECA">
        <w:rPr>
          <w:lang w:eastAsia="zh-CN"/>
        </w:rPr>
        <w:t>5</w:t>
      </w:r>
      <w:r>
        <w:rPr>
          <w:lang w:eastAsia="zh-CN"/>
        </w:rPr>
        <w:t>.</w:t>
      </w:r>
      <w:r w:rsidR="00FC67A2">
        <w:rPr>
          <w:lang w:eastAsia="zh-CN"/>
        </w:rPr>
        <w:t>5</w:t>
      </w:r>
      <w:r>
        <w:rPr>
          <w:lang w:eastAsia="zh-CN"/>
        </w:rPr>
        <w:tab/>
        <w:t>Control Plane Procedure</w:t>
      </w:r>
      <w:bookmarkEnd w:id="35"/>
    </w:p>
    <w:p w14:paraId="416FF338" w14:textId="5512029E" w:rsidR="00842ECA" w:rsidRPr="007253BF" w:rsidRDefault="00842ECA" w:rsidP="007253BF">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p>
    <w:p w14:paraId="2F8E091E" w14:textId="6C0D2FFB" w:rsidR="00145C19" w:rsidRDefault="00601493">
      <w:pPr>
        <w:pStyle w:val="Heading2"/>
        <w:rPr>
          <w:lang w:eastAsia="zh-CN"/>
        </w:rPr>
      </w:pPr>
      <w:bookmarkStart w:id="36" w:name="_Toc47351534"/>
      <w:r>
        <w:rPr>
          <w:lang w:eastAsia="zh-CN"/>
        </w:rPr>
        <w:t>4.</w:t>
      </w:r>
      <w:r w:rsidR="00842ECA">
        <w:rPr>
          <w:lang w:eastAsia="zh-CN"/>
        </w:rPr>
        <w:t>6</w:t>
      </w:r>
      <w:r>
        <w:rPr>
          <w:lang w:eastAsia="zh-CN"/>
        </w:rPr>
        <w:tab/>
      </w:r>
      <w:r>
        <w:rPr>
          <w:rFonts w:hint="eastAsia"/>
          <w:lang w:eastAsia="zh-CN"/>
        </w:rPr>
        <w:t>L</w:t>
      </w:r>
      <w:r>
        <w:rPr>
          <w:lang w:eastAsia="zh-CN"/>
        </w:rPr>
        <w:t>ayer-3 Relay</w:t>
      </w:r>
      <w:bookmarkEnd w:id="36"/>
    </w:p>
    <w:p w14:paraId="6E70C4AA" w14:textId="7CAFA2F3" w:rsidR="00145C19" w:rsidRDefault="00601493">
      <w:pPr>
        <w:pStyle w:val="Heading3"/>
        <w:rPr>
          <w:lang w:eastAsia="zh-CN"/>
        </w:rPr>
      </w:pPr>
      <w:bookmarkStart w:id="37" w:name="_Toc47351536"/>
      <w:r>
        <w:rPr>
          <w:lang w:eastAsia="zh-CN"/>
        </w:rPr>
        <w:t>4.</w:t>
      </w:r>
      <w:r w:rsidR="00842ECA">
        <w:rPr>
          <w:lang w:eastAsia="zh-CN"/>
        </w:rPr>
        <w:t>6</w:t>
      </w:r>
      <w:r>
        <w:rPr>
          <w:lang w:eastAsia="zh-CN"/>
        </w:rPr>
        <w:t>.</w:t>
      </w:r>
      <w:r w:rsidR="00694CB6">
        <w:rPr>
          <w:lang w:eastAsia="zh-CN"/>
        </w:rPr>
        <w:t>1</w:t>
      </w:r>
      <w:r>
        <w:rPr>
          <w:lang w:eastAsia="zh-CN"/>
        </w:rPr>
        <w:tab/>
        <w:t>Architecture and Protocol Stack</w:t>
      </w:r>
      <w:bookmarkEnd w:id="37"/>
    </w:p>
    <w:p w14:paraId="3D10AC25" w14:textId="454F628B" w:rsidR="00384149" w:rsidRDefault="00D05707" w:rsidP="0034118B">
      <w:pPr>
        <w:rPr>
          <w:ins w:id="38" w:author="Qualcomm - Peng Cheng" w:date="2020-08-20T23:27:00Z"/>
          <w:noProof/>
        </w:rPr>
      </w:pPr>
      <w:ins w:id="39" w:author="Qualcomm - Peng Cheng" w:date="2020-08-20T23:28:00Z">
        <w:r w:rsidRPr="00D05707">
          <w:rPr>
            <w:noProof/>
          </w:rPr>
          <w:t>SA2 specified two user plane protocol stacks for L3 UE-to-NW relay in TR 23.752 (Figure 6.6.1-2 of solution#6 and Figure 6.23.2-3 of solution#23)</w:t>
        </w:r>
        <w:r w:rsidR="00F54FFB">
          <w:rPr>
            <w:noProof/>
          </w:rPr>
          <w:t>, which are illustrated in Figure 4.6-1 and Figure</w:t>
        </w:r>
      </w:ins>
      <w:ins w:id="40" w:author="Qualcomm - Peng Cheng" w:date="2020-08-20T23:29:00Z">
        <w:r w:rsidR="00F54FFB">
          <w:rPr>
            <w:noProof/>
          </w:rPr>
          <w:t xml:space="preserve"> 4.6-2.</w:t>
        </w:r>
      </w:ins>
      <w:ins w:id="41" w:author="Qualcomm - Peng Cheng" w:date="2020-08-20T23:28:00Z">
        <w:r w:rsidRPr="00D05707">
          <w:rPr>
            <w:noProof/>
          </w:rPr>
          <w:t xml:space="preserve"> </w:t>
        </w:r>
      </w:ins>
      <w:ins w:id="42" w:author="Qualcomm - Peng Cheng" w:date="2020-08-20T23:29:00Z">
        <w:r w:rsidR="00135B21">
          <w:rPr>
            <w:noProof/>
          </w:rPr>
          <w:t>No</w:t>
        </w:r>
      </w:ins>
      <w:ins w:id="43" w:author="Qualcomm - Peng Cheng" w:date="2020-08-20T23:28:00Z">
        <w:r w:rsidRPr="00D05707">
          <w:rPr>
            <w:noProof/>
          </w:rPr>
          <w:t xml:space="preserve"> issues are identified to support them from RAN2 perspective, and RAN2 leaves future work to SA2</w:t>
        </w:r>
      </w:ins>
      <w:ins w:id="44" w:author="Qualcomm - Peng Cheng" w:date="2020-08-20T23:29:00Z">
        <w:r w:rsidR="00135B21">
          <w:rPr>
            <w:noProof/>
          </w:rPr>
          <w:t>.</w:t>
        </w:r>
      </w:ins>
    </w:p>
    <w:p w14:paraId="5B4B6A5D" w14:textId="77777777" w:rsidR="00384149" w:rsidRDefault="00384149" w:rsidP="0034118B">
      <w:pPr>
        <w:rPr>
          <w:ins w:id="45" w:author="Qualcomm - Peng Cheng" w:date="2020-08-20T23:27:00Z"/>
          <w:noProof/>
        </w:rPr>
      </w:pPr>
    </w:p>
    <w:bookmarkStart w:id="46" w:name="_MON_1650796050"/>
    <w:bookmarkEnd w:id="46"/>
    <w:p w14:paraId="790B2D66" w14:textId="035A5F8F" w:rsidR="0034118B" w:rsidRDefault="006B3688" w:rsidP="0034118B">
      <w:pPr>
        <w:rPr>
          <w:ins w:id="47" w:author="Qualcomm - Peng Cheng" w:date="2020-08-19T23:05:00Z"/>
          <w:noProof/>
        </w:rPr>
      </w:pPr>
      <w:ins w:id="48" w:author="Qualcomm - Peng Cheng" w:date="2020-08-19T23:05:00Z">
        <w:r w:rsidRPr="00CB0C8A">
          <w:rPr>
            <w:noProof/>
          </w:rPr>
          <w:object w:dxaOrig="9619" w:dyaOrig="2094" w14:anchorId="4D8AC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105pt" o:ole="">
              <v:imagedata r:id="rId15" o:title=""/>
            </v:shape>
            <o:OLEObject Type="Embed" ProgID="Word.Picture.8" ShapeID="_x0000_i1025" DrawAspect="Content" ObjectID="_1659788377" r:id="rId16"/>
          </w:object>
        </w:r>
      </w:ins>
    </w:p>
    <w:p w14:paraId="0ABB436D" w14:textId="4B1D1165" w:rsidR="006B3688" w:rsidRDefault="006B3688" w:rsidP="0034118B">
      <w:pPr>
        <w:rPr>
          <w:ins w:id="49" w:author="Qualcomm - Peng Cheng" w:date="2020-08-19T23:05:00Z"/>
          <w:noProof/>
        </w:rPr>
      </w:pPr>
    </w:p>
    <w:p w14:paraId="35311C6B" w14:textId="2E4F9B1F" w:rsidR="006B3688" w:rsidRDefault="003309ED" w:rsidP="003309ED">
      <w:pPr>
        <w:jc w:val="center"/>
        <w:rPr>
          <w:ins w:id="50" w:author="Qualcomm - Peng Cheng" w:date="2020-08-19T23:06:00Z"/>
          <w:noProof/>
        </w:rPr>
      </w:pPr>
      <w:ins w:id="51" w:author="Qualcomm - Peng Cheng" w:date="2020-08-20T23:29:00Z">
        <w:r>
          <w:rPr>
            <w:noProof/>
          </w:rPr>
          <w:t>Figure 4.6-1: u</w:t>
        </w:r>
      </w:ins>
      <w:ins w:id="52" w:author="Qualcomm - Peng Cheng" w:date="2020-08-19T23:06:00Z">
        <w:r w:rsidR="002F65C8">
          <w:rPr>
            <w:noProof/>
          </w:rPr>
          <w:t>ser plane protocol stack</w:t>
        </w:r>
      </w:ins>
      <w:ins w:id="53" w:author="Qualcomm - Peng Cheng" w:date="2020-08-20T23:29:00Z">
        <w:r>
          <w:rPr>
            <w:noProof/>
          </w:rPr>
          <w:t xml:space="preserve"> of L3 UE-to-NW relay</w:t>
        </w:r>
      </w:ins>
      <w:ins w:id="54" w:author="Qualcomm - Peng Cheng" w:date="2020-08-20T23:30:00Z">
        <w:r>
          <w:rPr>
            <w:noProof/>
          </w:rPr>
          <w:t xml:space="preserve"> specified in solution#6 of [1]</w:t>
        </w:r>
      </w:ins>
    </w:p>
    <w:p w14:paraId="251ECF32" w14:textId="77777777" w:rsidR="002F65C8" w:rsidRDefault="002F65C8" w:rsidP="0034118B">
      <w:pPr>
        <w:rPr>
          <w:ins w:id="55" w:author="Qualcomm - Peng Cheng" w:date="2020-08-19T23:06:00Z"/>
          <w:noProof/>
        </w:rPr>
      </w:pPr>
    </w:p>
    <w:p w14:paraId="0CD355CD" w14:textId="1114E344" w:rsidR="002F65C8" w:rsidRDefault="002F65C8" w:rsidP="0034118B">
      <w:pPr>
        <w:rPr>
          <w:ins w:id="56" w:author="Qualcomm - Peng Cheng" w:date="2020-08-19T23:06:00Z"/>
          <w:noProof/>
        </w:rPr>
      </w:pPr>
      <w:del w:id="57" w:author="Qualcomm - Peng Cheng" w:date="2020-08-20T23:29:00Z">
        <w:r w:rsidDel="003309ED">
          <w:rPr>
            <w:noProof/>
          </w:rPr>
          <w:fldChar w:fldCharType="begin"/>
        </w:r>
        <w:r w:rsidDel="003309ED">
          <w:rPr>
            <w:noProof/>
          </w:rPr>
          <w:fldChar w:fldCharType="end"/>
        </w:r>
      </w:del>
    </w:p>
    <w:p w14:paraId="26EF1022" w14:textId="0FC444AF" w:rsidR="00B91CA4" w:rsidRDefault="00393F1A" w:rsidP="00B91CA4">
      <w:pPr>
        <w:rPr>
          <w:ins w:id="58" w:author="Qualcomm - Peng Cheng" w:date="2020-08-20T23:30:00Z"/>
          <w:noProof/>
        </w:rPr>
      </w:pPr>
      <w:ins w:id="59" w:author="Qualcomm - Peng Cheng" w:date="2020-08-20T23:31:00Z">
        <w:r w:rsidRPr="00426C39">
          <w:rPr>
            <w:noProof/>
          </w:rPr>
          <w:object w:dxaOrig="12795" w:dyaOrig="3330" w14:anchorId="4B40CB4E">
            <v:shape id="_x0000_i1026" type="#_x0000_t75" style="width:480pt;height:124.5pt" o:ole="">
              <v:imagedata r:id="rId17" o:title=""/>
            </v:shape>
            <o:OLEObject Type="Embed" ProgID="Visio.Drawing.15" ShapeID="_x0000_i1026" DrawAspect="Content" ObjectID="_1659788378" r:id="rId18"/>
          </w:object>
        </w:r>
      </w:ins>
    </w:p>
    <w:p w14:paraId="3C4ABF6B" w14:textId="77777777" w:rsidR="00B91CA4" w:rsidRDefault="00B91CA4" w:rsidP="00B91CA4">
      <w:pPr>
        <w:rPr>
          <w:ins w:id="60" w:author="Qualcomm - Peng Cheng" w:date="2020-08-20T23:30:00Z"/>
          <w:noProof/>
        </w:rPr>
      </w:pPr>
    </w:p>
    <w:p w14:paraId="1A9E4843" w14:textId="59BEE69E" w:rsidR="00B91CA4" w:rsidRDefault="00B91CA4" w:rsidP="00B91CA4">
      <w:pPr>
        <w:jc w:val="center"/>
        <w:rPr>
          <w:ins w:id="61" w:author="Qualcomm - Peng Cheng" w:date="2020-08-20T23:30:00Z"/>
          <w:noProof/>
        </w:rPr>
      </w:pPr>
      <w:ins w:id="62" w:author="Qualcomm - Peng Cheng" w:date="2020-08-20T23:30:00Z">
        <w:r>
          <w:rPr>
            <w:noProof/>
          </w:rPr>
          <w:t>Figure 4.6-</w:t>
        </w:r>
      </w:ins>
      <w:ins w:id="63" w:author="Qualcomm - Peng Cheng" w:date="2020-08-20T23:31:00Z">
        <w:r>
          <w:rPr>
            <w:noProof/>
          </w:rPr>
          <w:t>2</w:t>
        </w:r>
      </w:ins>
      <w:ins w:id="64" w:author="Qualcomm - Peng Cheng" w:date="2020-08-20T23:30:00Z">
        <w:r>
          <w:rPr>
            <w:noProof/>
          </w:rPr>
          <w:t>: user plane protocol stack of L3 UE-to-NW relay specified in solution#</w:t>
        </w:r>
      </w:ins>
      <w:ins w:id="65" w:author="Qualcomm - Peng Cheng" w:date="2020-08-20T23:31:00Z">
        <w:r w:rsidR="008F3F00">
          <w:rPr>
            <w:noProof/>
          </w:rPr>
          <w:t>23</w:t>
        </w:r>
      </w:ins>
      <w:ins w:id="66" w:author="Qualcomm - Peng Cheng" w:date="2020-08-20T23:30:00Z">
        <w:r>
          <w:rPr>
            <w:noProof/>
          </w:rPr>
          <w:t xml:space="preserve"> of [1]</w:t>
        </w:r>
      </w:ins>
    </w:p>
    <w:p w14:paraId="2F48F95F" w14:textId="77777777" w:rsidR="002F65C8" w:rsidRDefault="002F65C8" w:rsidP="0034118B">
      <w:pPr>
        <w:rPr>
          <w:ins w:id="67" w:author="Qualcomm - Peng Cheng" w:date="2020-08-19T23:06:00Z"/>
          <w:noProof/>
        </w:rPr>
      </w:pPr>
    </w:p>
    <w:p w14:paraId="24DF5ECA" w14:textId="07B35169" w:rsidR="003042E4" w:rsidRDefault="00AC2C72" w:rsidP="003042E4">
      <w:pPr>
        <w:jc w:val="center"/>
        <w:rPr>
          <w:ins w:id="68" w:author="Qualcomm - Peng Cheng" w:date="2020-08-20T23:42:00Z"/>
          <w:noProof/>
        </w:rPr>
      </w:pPr>
      <w:del w:id="69" w:author="Qualcomm - Peng Cheng" w:date="2020-08-21T14:28:00Z">
        <w:r w:rsidRPr="00CB0C8A" w:rsidDel="00C14734">
          <w:rPr>
            <w:noProof/>
          </w:rPr>
          <w:fldChar w:fldCharType="begin"/>
        </w:r>
        <w:r w:rsidRPr="00CB0C8A" w:rsidDel="00C14734">
          <w:rPr>
            <w:noProof/>
          </w:rPr>
          <w:fldChar w:fldCharType="end"/>
        </w:r>
      </w:del>
      <w:bookmarkStart w:id="70" w:name="_MON_1659523559"/>
      <w:bookmarkEnd w:id="70"/>
      <w:ins w:id="71" w:author="Qualcomm - Peng Cheng" w:date="2020-08-21T14:28:00Z">
        <w:r w:rsidR="005D50A5" w:rsidRPr="00CB0C8A">
          <w:rPr>
            <w:noProof/>
          </w:rPr>
          <w:object w:dxaOrig="9001" w:dyaOrig="6514" w14:anchorId="494916BB">
            <v:shape id="_x0000_i1027" type="#_x0000_t75" alt="" style="width:450pt;height:327pt" o:ole="">
              <v:imagedata r:id="rId19" o:title=""/>
            </v:shape>
            <o:OLEObject Type="Embed" ProgID="Word.Picture.8" ShapeID="_x0000_i1027" DrawAspect="Content" ObjectID="_1659788379" r:id="rId20"/>
          </w:object>
        </w:r>
      </w:ins>
    </w:p>
    <w:p w14:paraId="28443FAE" w14:textId="7DB65851" w:rsidR="003042E4" w:rsidRDefault="003042E4" w:rsidP="003042E4">
      <w:pPr>
        <w:jc w:val="center"/>
        <w:rPr>
          <w:ins w:id="72" w:author="Qualcomm - Peng Cheng" w:date="2020-08-20T23:42:00Z"/>
          <w:noProof/>
        </w:rPr>
      </w:pPr>
      <w:ins w:id="73" w:author="Qualcomm - Peng Cheng" w:date="2020-08-20T23:42:00Z">
        <w:r>
          <w:rPr>
            <w:noProof/>
          </w:rPr>
          <w:t xml:space="preserve">Figure 4.6-3: basic connection setup procedure of L3 UE-to-NW relay </w:t>
        </w:r>
      </w:ins>
      <w:ins w:id="74" w:author="Qualcomm - Peng Cheng" w:date="2020-08-21T13:25:00Z">
        <w:r w:rsidR="004B6274">
          <w:rPr>
            <w:noProof/>
          </w:rPr>
          <w:t>based on</w:t>
        </w:r>
      </w:ins>
      <w:ins w:id="75" w:author="Qualcomm - Peng Cheng" w:date="2020-08-20T23:42:00Z">
        <w:r>
          <w:rPr>
            <w:noProof/>
          </w:rPr>
          <w:t xml:space="preserve"> </w:t>
        </w:r>
      </w:ins>
      <w:ins w:id="76" w:author="Qualcomm - Peng Cheng" w:date="2020-08-22T17:58:00Z">
        <w:r w:rsidR="004F3FF0" w:rsidRPr="004F3FF0">
          <w:rPr>
            <w:noProof/>
          </w:rPr>
          <w:t>Figure 6.6.2-1</w:t>
        </w:r>
        <w:r w:rsidR="00B52E54">
          <w:rPr>
            <w:noProof/>
          </w:rPr>
          <w:t xml:space="preserve"> </w:t>
        </w:r>
        <w:r w:rsidR="003258E5">
          <w:rPr>
            <w:noProof/>
          </w:rPr>
          <w:t>of</w:t>
        </w:r>
        <w:r w:rsidR="00431A50">
          <w:rPr>
            <w:noProof/>
          </w:rPr>
          <w:t xml:space="preserve"> </w:t>
        </w:r>
      </w:ins>
      <w:ins w:id="77" w:author="Qualcomm - Peng Cheng" w:date="2020-08-20T23:42:00Z">
        <w:r>
          <w:rPr>
            <w:noProof/>
          </w:rPr>
          <w:t>[1]</w:t>
        </w:r>
      </w:ins>
    </w:p>
    <w:p w14:paraId="7E92ED65" w14:textId="77777777" w:rsidR="00BC0FB5" w:rsidRDefault="00BC0FB5" w:rsidP="00BC0FB5">
      <w:pPr>
        <w:rPr>
          <w:ins w:id="78" w:author="Qualcomm - Peng Cheng" w:date="2020-08-20T23:32:00Z"/>
          <w:noProof/>
        </w:rPr>
      </w:pPr>
    </w:p>
    <w:p w14:paraId="60947EE1" w14:textId="62069D57" w:rsidR="000C0DB0" w:rsidRDefault="00B135AF" w:rsidP="00BC0FB5">
      <w:pPr>
        <w:rPr>
          <w:ins w:id="79" w:author="Qualcomm - Peng Cheng" w:date="2020-08-20T23:40:00Z"/>
        </w:rPr>
      </w:pPr>
      <w:del w:id="80" w:author="Qualcomm - Peng Cheng" w:date="2020-08-20T23:30:00Z">
        <w:r w:rsidRPr="00426C39" w:rsidDel="00B91CA4">
          <w:rPr>
            <w:noProof/>
          </w:rPr>
          <w:lastRenderedPageBreak/>
          <w:fldChar w:fldCharType="begin"/>
        </w:r>
        <w:r w:rsidRPr="00426C39" w:rsidDel="00B91CA4">
          <w:rPr>
            <w:noProof/>
          </w:rPr>
          <w:fldChar w:fldCharType="end"/>
        </w:r>
      </w:del>
      <w:ins w:id="81" w:author="Qualcomm - Peng Cheng" w:date="2020-08-20T23:31:00Z">
        <w:r w:rsidR="00BC0FB5">
          <w:t xml:space="preserve">The basic </w:t>
        </w:r>
      </w:ins>
      <w:ins w:id="82" w:author="Qualcomm - Peng Cheng" w:date="2020-08-20T23:32:00Z">
        <w:r w:rsidR="00BC0FB5">
          <w:t xml:space="preserve">connection setup procedure for </w:t>
        </w:r>
      </w:ins>
      <w:ins w:id="83" w:author="Qualcomm - Peng Cheng" w:date="2020-08-20T23:33:00Z">
        <w:r w:rsidR="006152AE">
          <w:t xml:space="preserve">the </w:t>
        </w:r>
      </w:ins>
      <w:ins w:id="84" w:author="Qualcomm - Peng Cheng" w:date="2020-08-20T23:32:00Z">
        <w:r w:rsidR="00BC0FB5">
          <w:t>both SA2 specified protocol stacks is illustrated in Figure 4.6-3</w:t>
        </w:r>
      </w:ins>
      <w:ins w:id="85" w:author="Qualcomm - Peng Cheng" w:date="2020-08-20T23:33:00Z">
        <w:r w:rsidR="00EF1731">
          <w:t xml:space="preserve"> </w:t>
        </w:r>
      </w:ins>
      <w:ins w:id="86" w:author="Qualcomm - Peng Cheng" w:date="2020-08-22T17:59:00Z">
        <w:r w:rsidR="001236C9">
          <w:t xml:space="preserve">which is based on </w:t>
        </w:r>
        <w:r w:rsidR="00311BBC" w:rsidRPr="00311BBC">
          <w:t>Figure 6.6.2-1</w:t>
        </w:r>
        <w:r w:rsidR="00311BBC">
          <w:t xml:space="preserve"> in</w:t>
        </w:r>
      </w:ins>
      <w:ins w:id="87" w:author="Qualcomm - Peng Cheng" w:date="2020-08-20T23:33:00Z">
        <w:r w:rsidR="00EF1731">
          <w:t xml:space="preserve"> TS 23.752 [1]</w:t>
        </w:r>
        <w:r w:rsidR="0020595B">
          <w:t>.</w:t>
        </w:r>
      </w:ins>
      <w:ins w:id="88" w:author="Qualcomm - Peng Cheng" w:date="2020-08-20T23:34:00Z">
        <w:r w:rsidR="00E65BE0">
          <w:t xml:space="preserve"> </w:t>
        </w:r>
      </w:ins>
      <w:ins w:id="89" w:author="Qualcomm - Peng Cheng" w:date="2020-08-20T23:39:00Z">
        <w:r w:rsidR="000C0DB0">
          <w:t xml:space="preserve">Among them, the </w:t>
        </w:r>
      </w:ins>
      <w:ins w:id="90" w:author="Qualcomm - Peng Cheng" w:date="2020-08-22T17:59:00Z">
        <w:r w:rsidR="00054CE3">
          <w:t xml:space="preserve">following </w:t>
        </w:r>
      </w:ins>
      <w:ins w:id="91" w:author="Qualcomm - Peng Cheng" w:date="2020-08-20T23:39:00Z">
        <w:r w:rsidR="000C0DB0">
          <w:t xml:space="preserve">procedures </w:t>
        </w:r>
      </w:ins>
      <w:ins w:id="92" w:author="Qualcomm - Peng Cheng" w:date="2020-08-22T17:59:00Z">
        <w:r w:rsidR="00054CE3">
          <w:t xml:space="preserve">are identified </w:t>
        </w:r>
      </w:ins>
      <w:ins w:id="93" w:author="Qualcomm - Peng Cheng" w:date="2020-08-20T23:39:00Z">
        <w:r w:rsidR="000C0DB0">
          <w:t>with RAN2 impac</w:t>
        </w:r>
      </w:ins>
      <w:ins w:id="94" w:author="Qualcomm - Peng Cheng" w:date="2020-08-20T23:40:00Z">
        <w:r w:rsidR="000C0DB0">
          <w:t>ts:</w:t>
        </w:r>
      </w:ins>
    </w:p>
    <w:p w14:paraId="5B31A65F" w14:textId="37E609A0" w:rsidR="00BC0FB5" w:rsidRDefault="000C0DB0" w:rsidP="000C0DB0">
      <w:pPr>
        <w:pStyle w:val="ListParagraph"/>
        <w:numPr>
          <w:ilvl w:val="0"/>
          <w:numId w:val="4"/>
        </w:numPr>
        <w:rPr>
          <w:ins w:id="95" w:author="Qualcomm - Peng Cheng" w:date="2020-08-21T14:29:00Z"/>
        </w:rPr>
      </w:pPr>
      <w:ins w:id="96" w:author="Qualcomm - Peng Cheng" w:date="2020-08-20T23:40:00Z">
        <w:r>
          <w:t xml:space="preserve">Step </w:t>
        </w:r>
      </w:ins>
      <w:ins w:id="97" w:author="Qualcomm - Peng Cheng" w:date="2020-08-21T14:28:00Z">
        <w:r w:rsidR="0098001F">
          <w:t>3</w:t>
        </w:r>
      </w:ins>
      <w:ins w:id="98" w:author="Qualcomm - Peng Cheng" w:date="2020-08-20T23:40:00Z">
        <w:r>
          <w:t>: t</w:t>
        </w:r>
      </w:ins>
      <w:ins w:id="99" w:author="Qualcomm - Peng Cheng" w:date="2020-08-20T23:34:00Z">
        <w:r w:rsidR="00E65BE0">
          <w:t>he discovery procedure</w:t>
        </w:r>
        <w:r w:rsidR="004771C3">
          <w:t>, which are described in S</w:t>
        </w:r>
      </w:ins>
      <w:ins w:id="100" w:author="Qualcomm - Peng Cheng" w:date="2020-08-20T23:35:00Z">
        <w:r w:rsidR="004771C3">
          <w:t>ection 4.2</w:t>
        </w:r>
        <w:r w:rsidR="00394CDC">
          <w:t>.</w:t>
        </w:r>
      </w:ins>
    </w:p>
    <w:p w14:paraId="0F0C026A" w14:textId="3B76DF97" w:rsidR="0098001F" w:rsidRDefault="0098001F" w:rsidP="0098001F">
      <w:pPr>
        <w:pStyle w:val="ListParagraph"/>
        <w:numPr>
          <w:ilvl w:val="0"/>
          <w:numId w:val="4"/>
        </w:numPr>
        <w:rPr>
          <w:ins w:id="101" w:author="Qualcomm - Peng Cheng" w:date="2020-08-20T23:40:00Z"/>
        </w:rPr>
      </w:pPr>
      <w:ins w:id="102" w:author="Qualcomm - Peng Cheng" w:date="2020-08-21T14:29:00Z">
        <w:r>
          <w:t>Step 4: the relay (re)selection procedure, which are described in Section 4.3.</w:t>
        </w:r>
      </w:ins>
    </w:p>
    <w:p w14:paraId="0650D2F2" w14:textId="7FE8C53B" w:rsidR="000C0DB0" w:rsidRDefault="000C0DB0" w:rsidP="000C0DB0">
      <w:pPr>
        <w:pStyle w:val="ListParagraph"/>
        <w:numPr>
          <w:ilvl w:val="0"/>
          <w:numId w:val="4"/>
        </w:numPr>
        <w:rPr>
          <w:ins w:id="103" w:author="Qualcomm - Peng Cheng" w:date="2020-08-20T23:41:00Z"/>
        </w:rPr>
      </w:pPr>
      <w:ins w:id="104" w:author="Qualcomm - Peng Cheng" w:date="2020-08-20T23:40:00Z">
        <w:r>
          <w:t xml:space="preserve">Step </w:t>
        </w:r>
      </w:ins>
      <w:ins w:id="105" w:author="Qualcomm - Peng Cheng" w:date="2020-08-21T14:29:00Z">
        <w:r w:rsidR="0098001F">
          <w:t>5</w:t>
        </w:r>
      </w:ins>
      <w:ins w:id="106" w:author="Qualcomm - Peng Cheng" w:date="2020-08-20T23:40:00Z">
        <w:r>
          <w:t xml:space="preserve">: </w:t>
        </w:r>
      </w:ins>
      <w:ins w:id="107" w:author="Qualcomm - Peng Cheng" w:date="2020-08-20T23:41:00Z">
        <w:r w:rsidR="006415FE" w:rsidRPr="006415FE">
          <w:t>Rel-16 NR V2X PC5-RRC establishment procedure is reused to setup a secure unicast link between Remote UE and Relay UE before traffic relaying</w:t>
        </w:r>
      </w:ins>
    </w:p>
    <w:p w14:paraId="5EFB3A9D" w14:textId="1C88D03B" w:rsidR="006415FE" w:rsidRPr="00ED32E2" w:rsidRDefault="006415FE" w:rsidP="00D21478">
      <w:pPr>
        <w:spacing w:before="120"/>
        <w:ind w:left="436" w:firstLine="284"/>
        <w:rPr>
          <w:ins w:id="108" w:author="Qualcomm - Peng Cheng" w:date="2020-08-20T23:31:00Z"/>
          <w:color w:val="FF0000"/>
        </w:rPr>
      </w:pPr>
      <w:ins w:id="109" w:author="Qualcomm - Peng Cheng" w:date="2020-08-20T23:41:00Z">
        <w:r w:rsidRPr="00ED32E2">
          <w:rPr>
            <w:color w:val="FF0000"/>
          </w:rPr>
          <w:t>Editor note</w:t>
        </w:r>
      </w:ins>
      <w:r w:rsidR="004E2393">
        <w:rPr>
          <w:color w:val="FF0000"/>
        </w:rPr>
        <w:t>s</w:t>
      </w:r>
      <w:ins w:id="110" w:author="Qualcomm - Peng Cheng" w:date="2020-08-20T23:41:00Z">
        <w:r w:rsidRPr="00ED32E2">
          <w:rPr>
            <w:color w:val="FF0000"/>
          </w:rPr>
          <w:t>:</w:t>
        </w:r>
      </w:ins>
      <w:ins w:id="111" w:author="Qualcomm - Peng Cheng" w:date="2020-08-20T23:42:00Z">
        <w:r w:rsidR="00F63685" w:rsidRPr="00ED32E2">
          <w:rPr>
            <w:color w:val="FF0000"/>
          </w:rPr>
          <w:t xml:space="preserve"> </w:t>
        </w:r>
        <w:r w:rsidR="00117151" w:rsidRPr="00ED32E2">
          <w:rPr>
            <w:color w:val="FF0000"/>
          </w:rPr>
          <w:t>whether new PC5-S signaling is introduced depends on SA2</w:t>
        </w:r>
      </w:ins>
      <w:ins w:id="112" w:author="Qualcomm - Peng Cheng" w:date="2020-08-20T23:41:00Z">
        <w:r w:rsidRPr="00ED32E2">
          <w:rPr>
            <w:color w:val="FF0000"/>
          </w:rPr>
          <w:t xml:space="preserve">  </w:t>
        </w:r>
      </w:ins>
    </w:p>
    <w:p w14:paraId="65475C16" w14:textId="0F9B7DB1" w:rsidR="00B64B7D" w:rsidRDefault="00B64B7D" w:rsidP="00BC0FB5">
      <w:pPr>
        <w:rPr>
          <w:ins w:id="113" w:author="Qualcomm - Peng Cheng" w:date="2020-08-19T23:10:00Z"/>
          <w:lang w:val="en-GB" w:eastAsia="zh-CN"/>
        </w:rPr>
      </w:pPr>
    </w:p>
    <w:p w14:paraId="25602CDC" w14:textId="426EA754" w:rsidR="003167A0" w:rsidRDefault="00E330E0" w:rsidP="0034118B">
      <w:pPr>
        <w:rPr>
          <w:ins w:id="114" w:author="Qualcomm - Peng Cheng" w:date="2020-08-20T23:54:00Z"/>
        </w:rPr>
      </w:pPr>
      <w:ins w:id="115" w:author="Qualcomm - Peng Cheng" w:date="2020-08-20T23:54:00Z">
        <w:r w:rsidRPr="00187FD9">
          <w:t xml:space="preserve">RAN2 leaves </w:t>
        </w:r>
      </w:ins>
      <w:ins w:id="116" w:author="Qualcomm - Peng Cheng" w:date="2020-08-21T14:30:00Z">
        <w:r w:rsidR="00692146">
          <w:t xml:space="preserve">design of </w:t>
        </w:r>
      </w:ins>
      <w:ins w:id="117" w:author="Qualcomm - Peng Cheng" w:date="2020-08-20T23:54:00Z">
        <w:r w:rsidRPr="00187FD9">
          <w:t>control plane protocol stacks</w:t>
        </w:r>
      </w:ins>
      <w:ins w:id="118" w:author="Qualcomm - Peng Cheng" w:date="2020-08-21T14:30:00Z">
        <w:r w:rsidR="00692146">
          <w:t xml:space="preserve"> </w:t>
        </w:r>
      </w:ins>
      <w:ins w:id="119" w:author="Qualcomm - Peng Cheng" w:date="2020-08-20T23:54:00Z">
        <w:r w:rsidRPr="00187FD9">
          <w:t>of L3 UE-to-NW relay to SA2</w:t>
        </w:r>
        <w:r w:rsidR="00187FD9">
          <w:t>.</w:t>
        </w:r>
      </w:ins>
    </w:p>
    <w:p w14:paraId="30BFB45F" w14:textId="30075BF9" w:rsidR="00316EC8" w:rsidRPr="00187FD9" w:rsidDel="00512487" w:rsidRDefault="00316EC8" w:rsidP="0034118B">
      <w:pPr>
        <w:rPr>
          <w:del w:id="120" w:author="Qualcomm - Peng Cheng" w:date="2020-08-20T23:42:00Z"/>
        </w:rPr>
      </w:pPr>
      <w:bookmarkStart w:id="121" w:name="_MON_1650796443"/>
      <w:bookmarkEnd w:id="121"/>
    </w:p>
    <w:p w14:paraId="7FCDC88E" w14:textId="030DE12F" w:rsidR="00145C19" w:rsidRDefault="00601493">
      <w:pPr>
        <w:pStyle w:val="Heading3"/>
        <w:rPr>
          <w:ins w:id="122" w:author="Qualcomm - Peng Cheng" w:date="2020-08-20T23:36:00Z"/>
          <w:lang w:eastAsia="zh-CN"/>
        </w:rPr>
      </w:pPr>
      <w:bookmarkStart w:id="123" w:name="_Toc47351539"/>
      <w:r>
        <w:rPr>
          <w:lang w:eastAsia="zh-CN"/>
        </w:rPr>
        <w:t>4.</w:t>
      </w:r>
      <w:r w:rsidR="00842ECA">
        <w:rPr>
          <w:lang w:eastAsia="zh-CN"/>
        </w:rPr>
        <w:t>6</w:t>
      </w:r>
      <w:r>
        <w:rPr>
          <w:lang w:eastAsia="zh-CN"/>
        </w:rPr>
        <w:t>.</w:t>
      </w:r>
      <w:r w:rsidR="00694CB6">
        <w:rPr>
          <w:lang w:eastAsia="zh-CN"/>
        </w:rPr>
        <w:t>2</w:t>
      </w:r>
      <w:r>
        <w:rPr>
          <w:lang w:eastAsia="zh-CN"/>
        </w:rPr>
        <w:tab/>
        <w:t>QoS</w:t>
      </w:r>
      <w:bookmarkEnd w:id="123"/>
    </w:p>
    <w:p w14:paraId="46848A9C" w14:textId="480A52A0" w:rsidR="00023CB7" w:rsidRPr="002953F9" w:rsidRDefault="00023CB7" w:rsidP="002953F9">
      <w:pPr>
        <w:rPr>
          <w:ins w:id="124" w:author="Qualcomm - Peng Cheng" w:date="2020-08-19T23:12:00Z"/>
          <w:lang w:val="en-GB" w:eastAsia="zh-CN"/>
        </w:rPr>
      </w:pPr>
      <w:ins w:id="125" w:author="Qualcomm - Peng Cheng" w:date="2020-08-20T23:36:00Z">
        <w:r>
          <w:rPr>
            <w:lang w:val="en-GB" w:eastAsia="zh-CN"/>
          </w:rPr>
          <w:t>The basic QoS support mechanism for L3 UE-to</w:t>
        </w:r>
      </w:ins>
      <w:ins w:id="126" w:author="Qualcomm - Peng Cheng" w:date="2020-08-20T23:37:00Z">
        <w:r>
          <w:rPr>
            <w:lang w:val="en-GB" w:eastAsia="zh-CN"/>
          </w:rPr>
          <w:t>-NW relay is illustrated in Figure 4.6-4 from TR 23.752 [1]</w:t>
        </w:r>
      </w:ins>
      <w:ins w:id="127" w:author="Qualcomm - Peng Cheng" w:date="2020-08-20T23:38:00Z">
        <w:r w:rsidR="002953F9">
          <w:rPr>
            <w:lang w:val="en-GB" w:eastAsia="zh-CN"/>
          </w:rPr>
          <w:t>.</w:t>
        </w:r>
      </w:ins>
    </w:p>
    <w:p w14:paraId="628BBC8D" w14:textId="7B71CF85" w:rsidR="00310F27" w:rsidRDefault="00310F27" w:rsidP="00310F27">
      <w:pPr>
        <w:rPr>
          <w:ins w:id="128" w:author="Qualcomm - Peng Cheng" w:date="2020-08-20T23:38:00Z"/>
          <w:lang w:val="en-GB" w:eastAsia="zh-CN"/>
        </w:rPr>
      </w:pPr>
      <w:ins w:id="129" w:author="Qualcomm - Peng Cheng" w:date="2020-08-19T23:22:00Z">
        <w:r>
          <w:rPr>
            <w:noProof/>
            <w:lang w:eastAsia="en-US"/>
          </w:rPr>
          <w:drawing>
            <wp:inline distT="0" distB="0" distL="0" distR="0" wp14:anchorId="3FFF284F" wp14:editId="078A0D6E">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ins>
    </w:p>
    <w:p w14:paraId="40137E8C" w14:textId="64DBD801" w:rsidR="004B4F3D" w:rsidRDefault="004B4F3D" w:rsidP="004B4F3D">
      <w:pPr>
        <w:jc w:val="center"/>
        <w:rPr>
          <w:ins w:id="130" w:author="Qualcomm - Peng Cheng" w:date="2020-08-20T23:38:00Z"/>
          <w:noProof/>
        </w:rPr>
      </w:pPr>
      <w:ins w:id="131" w:author="Qualcomm - Peng Cheng" w:date="2020-08-20T23:38:00Z">
        <w:r>
          <w:rPr>
            <w:noProof/>
          </w:rPr>
          <w:t>Figure 4.6-</w:t>
        </w:r>
        <w:r w:rsidR="00B53469">
          <w:rPr>
            <w:noProof/>
          </w:rPr>
          <w:t>4</w:t>
        </w:r>
        <w:r>
          <w:rPr>
            <w:noProof/>
          </w:rPr>
          <w:t xml:space="preserve">: basic </w:t>
        </w:r>
        <w:r w:rsidR="00B53469">
          <w:rPr>
            <w:noProof/>
          </w:rPr>
          <w:t>QoS support meshanism</w:t>
        </w:r>
        <w:r>
          <w:rPr>
            <w:noProof/>
          </w:rPr>
          <w:t xml:space="preserve"> of L3 UE-to-NW relay specified in [1]</w:t>
        </w:r>
      </w:ins>
    </w:p>
    <w:p w14:paraId="58331920" w14:textId="77777777" w:rsidR="004B4F3D" w:rsidRDefault="004B4F3D" w:rsidP="00310F27">
      <w:pPr>
        <w:rPr>
          <w:ins w:id="132" w:author="Qualcomm - Peng Cheng" w:date="2020-08-19T23:22:00Z"/>
          <w:lang w:val="en-GB" w:eastAsia="zh-CN"/>
        </w:rPr>
      </w:pPr>
    </w:p>
    <w:p w14:paraId="08234CB4" w14:textId="670B63D3" w:rsidR="00310F27" w:rsidRDefault="00310F27" w:rsidP="00310F27">
      <w:pPr>
        <w:rPr>
          <w:ins w:id="133" w:author="Qualcomm - Peng Cheng" w:date="2020-08-19T23:22:00Z"/>
          <w:lang w:val="en-GB" w:eastAsia="zh-CN"/>
        </w:rPr>
      </w:pPr>
    </w:p>
    <w:p w14:paraId="07E6BF1E" w14:textId="77777777" w:rsidR="00C21AE8" w:rsidRPr="00C21AE8" w:rsidRDefault="00C21AE8" w:rsidP="00C21AE8">
      <w:pPr>
        <w:rPr>
          <w:ins w:id="134" w:author="Qualcomm - Peng Cheng" w:date="2020-08-20T23:43:00Z"/>
          <w:lang w:val="en-GB" w:eastAsia="zh-CN"/>
        </w:rPr>
      </w:pPr>
      <w:ins w:id="135" w:author="Qualcomm - Peng Cheng" w:date="2020-08-20T23:43:00Z">
        <w:r w:rsidRPr="00C21AE8">
          <w:rPr>
            <w:lang w:val="en-GB" w:eastAsia="zh-CN"/>
          </w:rPr>
          <w:t>SA2 specified two solutions for QoS support of L3 UE-to-NW relay:</w:t>
        </w:r>
      </w:ins>
    </w:p>
    <w:p w14:paraId="3A3EA3E9" w14:textId="6A357523" w:rsidR="00C21AE8" w:rsidRPr="00C21AE8" w:rsidRDefault="0028782A" w:rsidP="000451D4">
      <w:pPr>
        <w:pStyle w:val="ListParagraph"/>
        <w:numPr>
          <w:ilvl w:val="0"/>
          <w:numId w:val="6"/>
        </w:numPr>
        <w:rPr>
          <w:ins w:id="136" w:author="Qualcomm - Peng Cheng" w:date="2020-08-20T23:43:00Z"/>
          <w:lang w:val="en-GB" w:eastAsia="zh-CN"/>
        </w:rPr>
      </w:pPr>
      <w:ins w:id="137" w:author="Qualcomm - Peng Cheng" w:date="2020-08-21T15:54:00Z">
        <w:r>
          <w:rPr>
            <w:rFonts w:eastAsia="DengXian"/>
            <w:lang w:eastAsia="zh-CN"/>
          </w:rPr>
          <w:t>PCF set</w:t>
        </w:r>
      </w:ins>
      <w:ins w:id="138" w:author="Qualcomm - Peng Cheng" w:date="2020-08-21T15:55:00Z">
        <w:r w:rsidR="007B414C">
          <w:rPr>
            <w:rFonts w:eastAsia="DengXian"/>
            <w:lang w:eastAsia="zh-CN"/>
          </w:rPr>
          <w:t>s</w:t>
        </w:r>
      </w:ins>
      <w:ins w:id="139" w:author="Qualcomm - Peng Cheng" w:date="2020-08-21T15:54:00Z">
        <w:r>
          <w:rPr>
            <w:rFonts w:eastAsia="DengXian"/>
            <w:lang w:eastAsia="zh-CN"/>
          </w:rPr>
          <w:t xml:space="preserve"> separate </w:t>
        </w:r>
      </w:ins>
      <w:proofErr w:type="spellStart"/>
      <w:ins w:id="140" w:author="Qualcomm - Peng Cheng" w:date="2020-08-21T15:55:00Z">
        <w:r>
          <w:rPr>
            <w:rFonts w:eastAsia="DengXian"/>
            <w:lang w:eastAsia="zh-CN"/>
          </w:rPr>
          <w:t>Uu</w:t>
        </w:r>
        <w:proofErr w:type="spellEnd"/>
        <w:r>
          <w:rPr>
            <w:rFonts w:eastAsia="DengXian"/>
            <w:lang w:eastAsia="zh-CN"/>
          </w:rPr>
          <w:t xml:space="preserve"> QoS param</w:t>
        </w:r>
      </w:ins>
      <w:ins w:id="141" w:author="Qualcomm - Peng Cheng" w:date="2020-08-22T17:39:00Z">
        <w:r w:rsidR="004E5900">
          <w:rPr>
            <w:rFonts w:eastAsia="DengXian"/>
            <w:lang w:eastAsia="zh-CN"/>
          </w:rPr>
          <w:t>e</w:t>
        </w:r>
      </w:ins>
      <w:ins w:id="142" w:author="Qualcomm - Peng Cheng" w:date="2020-08-21T15:55:00Z">
        <w:r>
          <w:rPr>
            <w:rFonts w:eastAsia="DengXian"/>
            <w:lang w:eastAsia="zh-CN"/>
          </w:rPr>
          <w:t xml:space="preserve">ters and PC5 QoS parameters </w:t>
        </w:r>
      </w:ins>
      <w:ins w:id="143" w:author="Qualcomm - Peng Cheng" w:date="2020-08-21T15:53:00Z">
        <w:r w:rsidR="0076211D">
          <w:rPr>
            <w:lang w:val="en-GB" w:eastAsia="zh-CN"/>
          </w:rPr>
          <w:t>in solution#25</w:t>
        </w:r>
        <w:r w:rsidR="0076180F">
          <w:rPr>
            <w:lang w:val="en-GB" w:eastAsia="zh-CN"/>
          </w:rPr>
          <w:t xml:space="preserve"> of [1</w:t>
        </w:r>
      </w:ins>
      <w:ins w:id="144" w:author="Qualcomm - Peng Cheng" w:date="2020-08-21T15:55:00Z">
        <w:r>
          <w:rPr>
            <w:lang w:val="en-GB" w:eastAsia="zh-CN"/>
          </w:rPr>
          <w:t>]</w:t>
        </w:r>
      </w:ins>
      <w:ins w:id="145" w:author="Qualcomm - Peng Cheng" w:date="2020-08-20T23:43:00Z">
        <w:r w:rsidR="00C21AE8" w:rsidRPr="00C21AE8">
          <w:rPr>
            <w:lang w:val="en-GB" w:eastAsia="zh-CN"/>
          </w:rPr>
          <w:t>.</w:t>
        </w:r>
      </w:ins>
    </w:p>
    <w:p w14:paraId="2991176C" w14:textId="5D724866" w:rsidR="00005239" w:rsidRPr="00D83E95" w:rsidRDefault="00C21AE8" w:rsidP="000451D4">
      <w:pPr>
        <w:pStyle w:val="ListParagraph"/>
        <w:numPr>
          <w:ilvl w:val="0"/>
          <w:numId w:val="6"/>
        </w:numPr>
        <w:rPr>
          <w:ins w:id="146" w:author="Qualcomm - Peng Cheng" w:date="2020-08-20T07:42:00Z"/>
          <w:lang w:val="en-GB" w:eastAsia="zh-CN"/>
        </w:rPr>
      </w:pPr>
      <w:ins w:id="147" w:author="Qualcomm - Peng Cheng" w:date="2020-08-20T23:43:00Z">
        <w:r w:rsidRPr="00C21AE8">
          <w:rPr>
            <w:lang w:val="en-GB" w:eastAsia="zh-CN"/>
          </w:rPr>
          <w:t xml:space="preserve">End-to-End QoS support in solution#24 of </w:t>
        </w:r>
      </w:ins>
      <w:ins w:id="148" w:author="Qualcomm - Peng Cheng" w:date="2020-08-20T23:44:00Z">
        <w:r w:rsidR="00D83E95">
          <w:rPr>
            <w:lang w:val="en-GB" w:eastAsia="zh-CN"/>
          </w:rPr>
          <w:t>[1]</w:t>
        </w:r>
      </w:ins>
      <w:ins w:id="149" w:author="Qualcomm - Peng Cheng" w:date="2020-08-20T23:43:00Z">
        <w:r w:rsidRPr="00C21AE8">
          <w:rPr>
            <w:lang w:val="en-GB" w:eastAsia="zh-CN"/>
          </w:rPr>
          <w:t xml:space="preserve">, where relay can obtain a mapping </w:t>
        </w:r>
        <w:r w:rsidRPr="00D83E95">
          <w:rPr>
            <w:lang w:val="en-GB" w:eastAsia="zh-CN"/>
          </w:rPr>
          <w:t>between PQI and 5QI from SMF/PCF</w:t>
        </w:r>
      </w:ins>
    </w:p>
    <w:p w14:paraId="4563838B" w14:textId="77777777" w:rsidR="00D83E95" w:rsidRDefault="00D83E95" w:rsidP="00023CB7">
      <w:pPr>
        <w:rPr>
          <w:ins w:id="150" w:author="Qualcomm - Peng Cheng" w:date="2020-08-20T23:44:00Z"/>
          <w:lang w:val="en-GB" w:eastAsia="zh-CN"/>
        </w:rPr>
      </w:pPr>
    </w:p>
    <w:p w14:paraId="4588698C" w14:textId="6CFB891D" w:rsidR="0024721B" w:rsidRDefault="00612B7B" w:rsidP="000451D4">
      <w:pPr>
        <w:rPr>
          <w:ins w:id="151" w:author="Qualcomm - Peng Cheng" w:date="2020-08-24T15:09:00Z"/>
          <w:lang w:val="en-GB" w:eastAsia="zh-CN"/>
        </w:rPr>
      </w:pPr>
      <w:ins w:id="152" w:author="Qualcomm - Peng Cheng" w:date="2020-08-20T23:45:00Z">
        <w:r>
          <w:rPr>
            <w:lang w:val="en-GB" w:eastAsia="zh-CN"/>
          </w:rPr>
          <w:t>No RAN2 impacts are identified</w:t>
        </w:r>
        <w:r w:rsidR="002766D4">
          <w:rPr>
            <w:lang w:val="en-GB" w:eastAsia="zh-CN"/>
          </w:rPr>
          <w:t>.</w:t>
        </w:r>
      </w:ins>
    </w:p>
    <w:p w14:paraId="2073D716" w14:textId="20DE55A2" w:rsidR="0024721B" w:rsidRPr="001C798F" w:rsidRDefault="0024721B" w:rsidP="00B125F1">
      <w:pPr>
        <w:spacing w:before="120"/>
        <w:rPr>
          <w:ins w:id="153" w:author="Qualcomm - Peng Cheng" w:date="2020-08-24T15:09:00Z"/>
          <w:color w:val="FF0000"/>
        </w:rPr>
      </w:pPr>
      <w:ins w:id="154" w:author="Qualcomm - Peng Cheng" w:date="2020-08-24T15:09:00Z">
        <w:r>
          <w:rPr>
            <w:color w:val="FF0000"/>
          </w:rPr>
          <w:t>Editor notes: whether other QoS solution is introduced depends on SA2</w:t>
        </w:r>
        <w:r w:rsidR="001C798F">
          <w:rPr>
            <w:color w:val="FF0000"/>
          </w:rPr>
          <w:t>.</w:t>
        </w:r>
        <w:r>
          <w:rPr>
            <w:color w:val="FF0000"/>
          </w:rPr>
          <w:t xml:space="preserve">  </w:t>
        </w:r>
      </w:ins>
    </w:p>
    <w:p w14:paraId="001290F2" w14:textId="6B57F778" w:rsidR="00310F27" w:rsidRPr="00310F27" w:rsidDel="0024721B" w:rsidRDefault="00310F27" w:rsidP="00310F27">
      <w:pPr>
        <w:rPr>
          <w:del w:id="155" w:author="Qualcomm - Peng Cheng" w:date="2020-08-24T15:09:00Z"/>
          <w:lang w:val="en-GB" w:eastAsia="zh-CN"/>
        </w:rPr>
      </w:pPr>
    </w:p>
    <w:p w14:paraId="1493E5AD" w14:textId="2E4ADFFD" w:rsidR="00145C19" w:rsidRDefault="00601493">
      <w:pPr>
        <w:pStyle w:val="Heading3"/>
        <w:rPr>
          <w:ins w:id="156" w:author="Qualcomm - Peng Cheng" w:date="2020-08-19T23:25:00Z"/>
          <w:lang w:eastAsia="zh-CN"/>
        </w:rPr>
      </w:pPr>
      <w:bookmarkStart w:id="157" w:name="_Toc47351540"/>
      <w:r>
        <w:rPr>
          <w:lang w:eastAsia="zh-CN"/>
        </w:rPr>
        <w:t>4.</w:t>
      </w:r>
      <w:r w:rsidR="00842ECA">
        <w:rPr>
          <w:lang w:eastAsia="zh-CN"/>
        </w:rPr>
        <w:t>6</w:t>
      </w:r>
      <w:r w:rsidR="00694CB6">
        <w:rPr>
          <w:lang w:eastAsia="zh-CN"/>
        </w:rPr>
        <w:t>.3</w:t>
      </w:r>
      <w:r>
        <w:rPr>
          <w:lang w:eastAsia="zh-CN"/>
        </w:rPr>
        <w:tab/>
        <w:t>Security</w:t>
      </w:r>
      <w:bookmarkEnd w:id="157"/>
    </w:p>
    <w:p w14:paraId="55B136F2" w14:textId="307286AB" w:rsidR="00CF08D1" w:rsidRPr="00CF08D1" w:rsidRDefault="00CF08D1" w:rsidP="00CF08D1">
      <w:pPr>
        <w:rPr>
          <w:ins w:id="158" w:author="Qualcomm - Peng Cheng" w:date="2020-08-20T23:46:00Z"/>
          <w:lang w:val="en-GB" w:eastAsia="zh-CN"/>
        </w:rPr>
      </w:pPr>
      <w:ins w:id="159" w:author="Qualcomm - Peng Cheng" w:date="2020-08-20T23:46:00Z">
        <w:r w:rsidRPr="00CF08D1">
          <w:rPr>
            <w:lang w:val="en-GB" w:eastAsia="zh-CN"/>
          </w:rPr>
          <w:t xml:space="preserve">SA2 specified two solutions for </w:t>
        </w:r>
      </w:ins>
      <w:ins w:id="160" w:author="Qualcomm - Peng Cheng" w:date="2020-08-22T11:13:00Z">
        <w:r w:rsidR="00FD06AD">
          <w:rPr>
            <w:lang w:val="en-GB" w:eastAsia="zh-CN"/>
          </w:rPr>
          <w:t>security</w:t>
        </w:r>
      </w:ins>
      <w:ins w:id="161" w:author="Qualcomm - Peng Cheng" w:date="2020-08-20T23:46:00Z">
        <w:r w:rsidRPr="00CF08D1">
          <w:rPr>
            <w:lang w:val="en-GB" w:eastAsia="zh-CN"/>
          </w:rPr>
          <w:t xml:space="preserve"> support of L3 UE-to-NW relay:</w:t>
        </w:r>
      </w:ins>
    </w:p>
    <w:p w14:paraId="07F1FE82" w14:textId="77777777" w:rsidR="007A1257" w:rsidRDefault="00CF08D1" w:rsidP="007A1257">
      <w:pPr>
        <w:pStyle w:val="ListParagraph"/>
        <w:numPr>
          <w:ilvl w:val="0"/>
          <w:numId w:val="7"/>
        </w:numPr>
        <w:rPr>
          <w:ins w:id="162" w:author="Qualcomm - Peng Cheng" w:date="2020-08-20T23:47:00Z"/>
          <w:lang w:val="en-GB" w:eastAsia="zh-CN"/>
        </w:rPr>
      </w:pPr>
      <w:ins w:id="163" w:author="Qualcomm - Peng Cheng" w:date="2020-08-20T23:46:00Z">
        <w:r w:rsidRPr="00CF08D1">
          <w:rPr>
            <w:lang w:val="en-GB" w:eastAsia="zh-CN"/>
          </w:rPr>
          <w:t xml:space="preserve">Hop-by-hop security (via legacy </w:t>
        </w:r>
        <w:proofErr w:type="spellStart"/>
        <w:r w:rsidRPr="00CF08D1">
          <w:rPr>
            <w:lang w:val="en-GB" w:eastAsia="zh-CN"/>
          </w:rPr>
          <w:t>Uu</w:t>
        </w:r>
        <w:proofErr w:type="spellEnd"/>
        <w:r w:rsidRPr="00CF08D1">
          <w:rPr>
            <w:lang w:val="en-GB" w:eastAsia="zh-CN"/>
          </w:rPr>
          <w:t xml:space="preserve"> security and PC5 security)</w:t>
        </w:r>
      </w:ins>
      <w:ins w:id="164" w:author="Qualcomm - Peng Cheng" w:date="2020-08-20T23:47:00Z">
        <w:r w:rsidR="007A1257">
          <w:rPr>
            <w:lang w:val="en-GB" w:eastAsia="zh-CN"/>
          </w:rPr>
          <w:t xml:space="preserve"> </w:t>
        </w:r>
      </w:ins>
    </w:p>
    <w:p w14:paraId="7C535854" w14:textId="23741813" w:rsidR="00CF2E00" w:rsidRDefault="00CF08D1" w:rsidP="00CF2E00">
      <w:pPr>
        <w:pStyle w:val="ListParagraph"/>
        <w:numPr>
          <w:ilvl w:val="0"/>
          <w:numId w:val="7"/>
        </w:numPr>
        <w:rPr>
          <w:ins w:id="165" w:author="Qualcomm - Peng Cheng" w:date="2020-08-20T23:48:00Z"/>
          <w:lang w:val="en-GB" w:eastAsia="zh-CN"/>
        </w:rPr>
      </w:pPr>
      <w:ins w:id="166" w:author="Qualcomm - Peng Cheng" w:date="2020-08-20T23:46:00Z">
        <w:r w:rsidRPr="007A1257">
          <w:rPr>
            <w:lang w:val="en-GB" w:eastAsia="zh-CN"/>
          </w:rPr>
          <w:t>End-to-end security via N3IWF in solution #23 of TR 23.752</w:t>
        </w:r>
      </w:ins>
    </w:p>
    <w:p w14:paraId="50F2905F" w14:textId="77777777" w:rsidR="00BF4DF3" w:rsidRDefault="00BF4DF3" w:rsidP="00BF4DF3">
      <w:pPr>
        <w:rPr>
          <w:ins w:id="167" w:author="Qualcomm - Peng Cheng" w:date="2020-08-20T23:48:00Z"/>
        </w:rPr>
      </w:pPr>
    </w:p>
    <w:p w14:paraId="74128090" w14:textId="6A0C33F5" w:rsidR="00CF2E00" w:rsidRDefault="00CF2E00" w:rsidP="00BF4DF3">
      <w:pPr>
        <w:rPr>
          <w:ins w:id="168" w:author="Qualcomm - Peng Cheng" w:date="2020-08-24T15:09:00Z"/>
          <w:color w:val="FF0000"/>
        </w:rPr>
      </w:pPr>
      <w:ins w:id="169" w:author="Qualcomm - Peng Cheng" w:date="2020-08-20T23:48:00Z">
        <w:r w:rsidRPr="00A35F49">
          <w:rPr>
            <w:color w:val="FF0000"/>
          </w:rPr>
          <w:t>Editor note</w:t>
        </w:r>
      </w:ins>
      <w:r w:rsidR="008B5116">
        <w:rPr>
          <w:color w:val="FF0000"/>
        </w:rPr>
        <w:t>s</w:t>
      </w:r>
      <w:ins w:id="170" w:author="Qualcomm - Peng Cheng" w:date="2020-08-20T23:48:00Z">
        <w:r w:rsidRPr="00A35F49">
          <w:rPr>
            <w:color w:val="FF0000"/>
          </w:rPr>
          <w:t>: whethe</w:t>
        </w:r>
        <w:r w:rsidR="002A3315" w:rsidRPr="00A35F49">
          <w:rPr>
            <w:color w:val="FF0000"/>
          </w:rPr>
          <w:t xml:space="preserve">r the SA2 </w:t>
        </w:r>
      </w:ins>
      <w:proofErr w:type="spellStart"/>
      <w:ins w:id="171" w:author="Qualcomm - Peng Cheng" w:date="2020-08-20T23:49:00Z">
        <w:r w:rsidR="002A3315" w:rsidRPr="00A35F49">
          <w:rPr>
            <w:color w:val="FF0000"/>
          </w:rPr>
          <w:t>specifeid</w:t>
        </w:r>
        <w:proofErr w:type="spellEnd"/>
        <w:r w:rsidR="002A3315" w:rsidRPr="00A35F49">
          <w:rPr>
            <w:color w:val="FF0000"/>
          </w:rPr>
          <w:t xml:space="preserve"> solutions can satisfy the security </w:t>
        </w:r>
      </w:ins>
      <w:ins w:id="172" w:author="Qualcomm - Peng Cheng" w:date="2020-08-20T23:48:00Z">
        <w:r w:rsidR="002A3315" w:rsidRPr="00A35F49">
          <w:rPr>
            <w:color w:val="FF0000"/>
          </w:rPr>
          <w:t>requirement</w:t>
        </w:r>
      </w:ins>
      <w:ins w:id="173" w:author="Qualcomm - Peng Cheng" w:date="2020-08-20T23:49:00Z">
        <w:r w:rsidR="002A3315" w:rsidRPr="00A35F49">
          <w:rPr>
            <w:color w:val="FF0000"/>
          </w:rPr>
          <w:t xml:space="preserve"> depends on SA3</w:t>
        </w:r>
      </w:ins>
      <w:ins w:id="174" w:author="Qualcomm - Peng Cheng" w:date="2020-08-20T23:48:00Z">
        <w:r w:rsidR="002A3315" w:rsidRPr="00A35F49">
          <w:rPr>
            <w:color w:val="FF0000"/>
          </w:rPr>
          <w:t xml:space="preserve"> </w:t>
        </w:r>
        <w:r w:rsidRPr="00A35F49">
          <w:rPr>
            <w:color w:val="FF0000"/>
          </w:rPr>
          <w:t xml:space="preserve">  </w:t>
        </w:r>
      </w:ins>
    </w:p>
    <w:p w14:paraId="43AC52AF" w14:textId="235F7FD5" w:rsidR="002928ED" w:rsidRPr="001C798F" w:rsidRDefault="002928ED" w:rsidP="002928ED">
      <w:pPr>
        <w:spacing w:before="120"/>
        <w:rPr>
          <w:ins w:id="175" w:author="Qualcomm - Peng Cheng" w:date="2020-08-24T15:09:00Z"/>
          <w:color w:val="FF0000"/>
        </w:rPr>
      </w:pPr>
      <w:ins w:id="176" w:author="Qualcomm - Peng Cheng" w:date="2020-08-24T15:09:00Z">
        <w:r>
          <w:rPr>
            <w:color w:val="FF0000"/>
          </w:rPr>
          <w:t xml:space="preserve">Editor notes: whether other </w:t>
        </w:r>
      </w:ins>
      <w:ins w:id="177" w:author="Qualcomm - Peng Cheng" w:date="2020-08-24T15:10:00Z">
        <w:r w:rsidR="005061FC">
          <w:rPr>
            <w:color w:val="FF0000"/>
          </w:rPr>
          <w:t>security</w:t>
        </w:r>
      </w:ins>
      <w:bookmarkStart w:id="178" w:name="_GoBack"/>
      <w:bookmarkEnd w:id="178"/>
      <w:ins w:id="179" w:author="Qualcomm - Peng Cheng" w:date="2020-08-24T15:09:00Z">
        <w:r>
          <w:rPr>
            <w:color w:val="FF0000"/>
          </w:rPr>
          <w:t xml:space="preserve"> solution is introduced depends on SA2.  </w:t>
        </w:r>
      </w:ins>
    </w:p>
    <w:p w14:paraId="713231FD" w14:textId="77777777" w:rsidR="002928ED" w:rsidRPr="00A35F49" w:rsidRDefault="002928ED" w:rsidP="00BF4DF3">
      <w:pPr>
        <w:rPr>
          <w:ins w:id="180" w:author="Qualcomm - Peng Cheng" w:date="2020-08-20T23:48:00Z"/>
          <w:color w:val="FF0000"/>
        </w:rPr>
      </w:pPr>
    </w:p>
    <w:p w14:paraId="37CC692B" w14:textId="4338C60C" w:rsidR="00CF2E00" w:rsidRPr="00CF2E00" w:rsidDel="00CF2E00" w:rsidRDefault="00CF2E00" w:rsidP="00CF2E00">
      <w:pPr>
        <w:rPr>
          <w:del w:id="181" w:author="Qualcomm - Peng Cheng" w:date="2020-08-20T23:48:00Z"/>
          <w:lang w:val="en-GB" w:eastAsia="zh-CN"/>
        </w:rPr>
      </w:pPr>
    </w:p>
    <w:p w14:paraId="3C7E51FB" w14:textId="66062682" w:rsidR="00FC67A2" w:rsidRDefault="00FC67A2" w:rsidP="00FC67A2">
      <w:pPr>
        <w:pStyle w:val="Heading3"/>
        <w:rPr>
          <w:ins w:id="182" w:author="Qualcomm - Peng Cheng" w:date="2020-08-19T23:28:00Z"/>
          <w:lang w:eastAsia="zh-CN"/>
        </w:rPr>
      </w:pPr>
      <w:r>
        <w:rPr>
          <w:lang w:eastAsia="zh-CN"/>
        </w:rPr>
        <w:t>4.</w:t>
      </w:r>
      <w:r w:rsidR="00842ECA">
        <w:rPr>
          <w:lang w:eastAsia="zh-CN"/>
        </w:rPr>
        <w:t>6</w:t>
      </w:r>
      <w:r>
        <w:rPr>
          <w:lang w:eastAsia="zh-CN"/>
        </w:rPr>
        <w:t>.4</w:t>
      </w:r>
      <w:r>
        <w:rPr>
          <w:lang w:eastAsia="zh-CN"/>
        </w:rPr>
        <w:tab/>
      </w:r>
      <w:r>
        <w:rPr>
          <w:rFonts w:hint="eastAsia"/>
          <w:lang w:eastAsia="zh-CN"/>
        </w:rPr>
        <w:t>S</w:t>
      </w:r>
      <w:r>
        <w:rPr>
          <w:lang w:eastAsia="zh-CN"/>
        </w:rPr>
        <w:t>ervice Continuity</w:t>
      </w:r>
    </w:p>
    <w:p w14:paraId="150038DF" w14:textId="6300AE23" w:rsidR="00692664" w:rsidDel="00725139" w:rsidRDefault="004163DF" w:rsidP="00692664">
      <w:pPr>
        <w:rPr>
          <w:del w:id="183" w:author="Qualcomm - Peng Cheng" w:date="2020-08-20T23:49:00Z"/>
          <w:lang w:val="en-GB" w:eastAsia="zh-CN"/>
        </w:rPr>
      </w:pPr>
      <w:ins w:id="184" w:author="Qualcomm - Peng Cheng" w:date="2020-08-20T23:52:00Z">
        <w:r w:rsidRPr="004163DF">
          <w:rPr>
            <w:lang w:val="en-GB" w:eastAsia="zh-CN"/>
          </w:rPr>
          <w:t xml:space="preserve">SA2 specified one solution for the service continuity of L3 UE-to-NW relay in upper layer via N3IWF (i.e. solution#23 in </w:t>
        </w:r>
        <w:r w:rsidR="00F457D5">
          <w:rPr>
            <w:lang w:val="en-GB" w:eastAsia="zh-CN"/>
          </w:rPr>
          <w:t>[1]</w:t>
        </w:r>
        <w:r w:rsidRPr="004163DF">
          <w:rPr>
            <w:lang w:val="en-GB" w:eastAsia="zh-CN"/>
          </w:rPr>
          <w:t>). RAN2 didn’t identify RAN2 impact and thereby leave the evaluation of service continuity to SA2.</w:t>
        </w:r>
      </w:ins>
    </w:p>
    <w:p w14:paraId="628FB0D8" w14:textId="77777777" w:rsidR="00725139" w:rsidRPr="00692664" w:rsidRDefault="00725139" w:rsidP="00692664">
      <w:pPr>
        <w:rPr>
          <w:ins w:id="185" w:author="Qualcomm - Peng Cheng" w:date="2020-08-20T23:49:00Z"/>
          <w:lang w:val="en-GB" w:eastAsia="zh-CN"/>
        </w:rPr>
      </w:pPr>
    </w:p>
    <w:p w14:paraId="08DEDB84" w14:textId="2BCD9CF7" w:rsidR="00145C19" w:rsidRDefault="00601493">
      <w:pPr>
        <w:pStyle w:val="Heading3"/>
        <w:rPr>
          <w:lang w:eastAsia="zh-CN"/>
        </w:rPr>
      </w:pPr>
      <w:bookmarkStart w:id="186" w:name="_Toc47351541"/>
      <w:r>
        <w:rPr>
          <w:lang w:eastAsia="zh-CN"/>
        </w:rPr>
        <w:t>4.</w:t>
      </w:r>
      <w:r w:rsidR="00842ECA">
        <w:rPr>
          <w:lang w:eastAsia="zh-CN"/>
        </w:rPr>
        <w:t>6</w:t>
      </w:r>
      <w:r w:rsidR="00694CB6">
        <w:rPr>
          <w:lang w:eastAsia="zh-CN"/>
        </w:rPr>
        <w:t>.</w:t>
      </w:r>
      <w:r w:rsidR="00FC67A2">
        <w:rPr>
          <w:lang w:eastAsia="zh-CN"/>
        </w:rPr>
        <w:t>5</w:t>
      </w:r>
      <w:r>
        <w:rPr>
          <w:lang w:eastAsia="zh-CN"/>
        </w:rPr>
        <w:tab/>
        <w:t>Control Plane Procedure</w:t>
      </w:r>
      <w:bookmarkEnd w:id="186"/>
    </w:p>
    <w:p w14:paraId="43889EF8" w14:textId="77777777" w:rsidR="005730BB" w:rsidRPr="00914CB0" w:rsidRDefault="005730BB" w:rsidP="005730BB">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Pr="00104EE3">
        <w:rPr>
          <w:rFonts w:eastAsia="Malgun Gothic"/>
          <w:i/>
          <w:color w:val="0000FF"/>
          <w:lang w:eastAsia="ko-KR"/>
        </w:rPr>
        <w:t xml:space="preserve">This section is to describe </w:t>
      </w:r>
      <w:r>
        <w:rPr>
          <w:rFonts w:eastAsia="Malgun Gothic"/>
          <w:i/>
          <w:color w:val="0000FF"/>
          <w:lang w:eastAsia="ko-KR"/>
        </w:rPr>
        <w:t>CP procedure other than service continuity</w:t>
      </w:r>
      <w:r w:rsidRPr="00104EE3">
        <w:rPr>
          <w:rFonts w:eastAsia="Malgun Gothic" w:hint="eastAsia"/>
          <w:i/>
          <w:color w:val="0000FF"/>
          <w:lang w:eastAsia="ko-KR"/>
        </w:rPr>
        <w:t>.</w:t>
      </w:r>
    </w:p>
    <w:p w14:paraId="68981D3C" w14:textId="7939E11F" w:rsidR="00145C19" w:rsidRPr="005730BB" w:rsidRDefault="00145C19">
      <w:pPr>
        <w:rPr>
          <w:lang w:eastAsia="zh-CN"/>
        </w:rPr>
      </w:pPr>
    </w:p>
    <w:p w14:paraId="2EA66F2C" w14:textId="699066DC" w:rsidR="00145C19" w:rsidRDefault="00601493">
      <w:pPr>
        <w:pStyle w:val="Heading1"/>
        <w:rPr>
          <w:bCs/>
          <w:lang w:eastAsia="zh-CN"/>
        </w:rPr>
      </w:pPr>
      <w:bookmarkStart w:id="187" w:name="_Toc47351542"/>
      <w:r>
        <w:lastRenderedPageBreak/>
        <w:t>5</w:t>
      </w:r>
      <w:r>
        <w:tab/>
      </w:r>
      <w:r>
        <w:rPr>
          <w:bCs/>
          <w:lang w:eastAsia="zh-CN"/>
        </w:rPr>
        <w:t>Sidelink-based UE-to-UE Relay</w:t>
      </w:r>
      <w:bookmarkEnd w:id="187"/>
    </w:p>
    <w:p w14:paraId="780B64F2" w14:textId="71563371" w:rsidR="00694CB6" w:rsidRDefault="00694CB6" w:rsidP="00694CB6">
      <w:pPr>
        <w:pStyle w:val="Heading2"/>
        <w:rPr>
          <w:lang w:eastAsia="zh-CN"/>
        </w:rPr>
      </w:pPr>
      <w:r>
        <w:rPr>
          <w:lang w:eastAsia="zh-CN"/>
        </w:rPr>
        <w:t>5.1</w:t>
      </w:r>
      <w:r>
        <w:rPr>
          <w:lang w:eastAsia="zh-CN"/>
        </w:rPr>
        <w:tab/>
      </w:r>
      <w:r>
        <w:rPr>
          <w:rFonts w:hint="eastAsia"/>
          <w:lang w:eastAsia="zh-CN"/>
        </w:rPr>
        <w:t>Scenario</w:t>
      </w:r>
      <w:r w:rsidR="00DC52AB">
        <w:rPr>
          <w:lang w:eastAsia="zh-CN"/>
        </w:rPr>
        <w:t>, Assumption and Requirement</w:t>
      </w:r>
    </w:p>
    <w:p w14:paraId="130061F3" w14:textId="6EF03019" w:rsidR="00842ECA" w:rsidRDefault="00842ECA" w:rsidP="00842ECA">
      <w:pPr>
        <w:pStyle w:val="Heading2"/>
        <w:rPr>
          <w:lang w:eastAsia="zh-CN"/>
        </w:rPr>
      </w:pPr>
      <w:r>
        <w:rPr>
          <w:lang w:eastAsia="zh-CN"/>
        </w:rPr>
        <w:t>5.2</w:t>
      </w:r>
      <w:r>
        <w:rPr>
          <w:lang w:eastAsia="zh-CN"/>
        </w:rPr>
        <w:tab/>
      </w:r>
      <w:r>
        <w:rPr>
          <w:rFonts w:hint="eastAsia"/>
          <w:lang w:eastAsia="zh-CN"/>
        </w:rPr>
        <w:t>D</w:t>
      </w:r>
      <w:r>
        <w:rPr>
          <w:lang w:eastAsia="zh-CN"/>
        </w:rPr>
        <w:t>iscovery</w:t>
      </w:r>
    </w:p>
    <w:p w14:paraId="0F7234E8" w14:textId="0F95EC90" w:rsidR="00842ECA" w:rsidRPr="007253BF" w:rsidRDefault="00842ECA" w:rsidP="007253BF">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sidR="00962E1F">
        <w:rPr>
          <w:rFonts w:eastAsia="Malgun Gothic"/>
          <w:i/>
          <w:color w:val="0000FF"/>
          <w:lang w:eastAsia="ko-KR"/>
        </w:rPr>
        <w:t>The need of discovery for UE-to-UE relay is FFS.</w:t>
      </w:r>
    </w:p>
    <w:p w14:paraId="682C823C" w14:textId="21F7CC21" w:rsidR="00694CB6" w:rsidRDefault="00694CB6" w:rsidP="00694CB6">
      <w:pPr>
        <w:pStyle w:val="Heading2"/>
        <w:rPr>
          <w:lang w:eastAsia="zh-CN"/>
        </w:rPr>
      </w:pPr>
      <w:r>
        <w:rPr>
          <w:lang w:eastAsia="zh-CN"/>
        </w:rPr>
        <w:t>5.</w:t>
      </w:r>
      <w:r w:rsidR="00842ECA">
        <w:rPr>
          <w:lang w:eastAsia="zh-CN"/>
        </w:rPr>
        <w:t>3</w:t>
      </w:r>
      <w:r>
        <w:rPr>
          <w:lang w:eastAsia="zh-CN"/>
        </w:rPr>
        <w:tab/>
        <w:t>Relay (re-)selection criterion and procedure</w:t>
      </w:r>
    </w:p>
    <w:p w14:paraId="0E8D2E69" w14:textId="6FD814AA" w:rsidR="00694CB6" w:rsidRDefault="00694CB6" w:rsidP="00694CB6">
      <w:pPr>
        <w:pStyle w:val="Heading2"/>
        <w:rPr>
          <w:lang w:eastAsia="zh-CN"/>
        </w:rPr>
      </w:pPr>
      <w:r>
        <w:rPr>
          <w:lang w:eastAsia="zh-CN"/>
        </w:rPr>
        <w:t>5.</w:t>
      </w:r>
      <w:r w:rsidR="00842ECA">
        <w:rPr>
          <w:lang w:eastAsia="zh-CN"/>
        </w:rPr>
        <w:t>4</w:t>
      </w:r>
      <w:r>
        <w:rPr>
          <w:lang w:eastAsia="zh-CN"/>
        </w:rPr>
        <w:tab/>
        <w:t>Relay/Remote UE authorization</w:t>
      </w:r>
    </w:p>
    <w:p w14:paraId="4203C5CC" w14:textId="2FB8A886" w:rsidR="00145C19" w:rsidRDefault="00601493">
      <w:pPr>
        <w:pStyle w:val="Heading2"/>
        <w:rPr>
          <w:lang w:eastAsia="zh-CN"/>
        </w:rPr>
      </w:pPr>
      <w:bookmarkStart w:id="188" w:name="_Toc47351543"/>
      <w:r>
        <w:rPr>
          <w:lang w:eastAsia="zh-CN"/>
        </w:rPr>
        <w:t>5.</w:t>
      </w:r>
      <w:r w:rsidR="00842ECA">
        <w:rPr>
          <w:lang w:eastAsia="zh-CN"/>
        </w:rPr>
        <w:t>5</w:t>
      </w:r>
      <w:r>
        <w:rPr>
          <w:lang w:eastAsia="zh-CN"/>
        </w:rPr>
        <w:tab/>
      </w:r>
      <w:r>
        <w:rPr>
          <w:rFonts w:hint="eastAsia"/>
          <w:lang w:eastAsia="zh-CN"/>
        </w:rPr>
        <w:t>L</w:t>
      </w:r>
      <w:r>
        <w:rPr>
          <w:lang w:eastAsia="zh-CN"/>
        </w:rPr>
        <w:t>ayer-2 Relay</w:t>
      </w:r>
      <w:bookmarkEnd w:id="188"/>
    </w:p>
    <w:p w14:paraId="051A3E20" w14:textId="6963F905" w:rsidR="00145C19" w:rsidRDefault="00601493">
      <w:pPr>
        <w:pStyle w:val="Heading3"/>
        <w:rPr>
          <w:lang w:eastAsia="zh-CN"/>
        </w:rPr>
      </w:pPr>
      <w:bookmarkStart w:id="189" w:name="_Toc47351545"/>
      <w:r>
        <w:rPr>
          <w:lang w:eastAsia="zh-CN"/>
        </w:rPr>
        <w:t>5.</w:t>
      </w:r>
      <w:r w:rsidR="00842ECA">
        <w:rPr>
          <w:lang w:eastAsia="zh-CN"/>
        </w:rPr>
        <w:t>5</w:t>
      </w:r>
      <w:r>
        <w:rPr>
          <w:lang w:eastAsia="zh-CN"/>
        </w:rPr>
        <w:t>.</w:t>
      </w:r>
      <w:r w:rsidR="00694CB6">
        <w:rPr>
          <w:lang w:eastAsia="zh-CN"/>
        </w:rPr>
        <w:t>1</w:t>
      </w:r>
      <w:r>
        <w:rPr>
          <w:lang w:eastAsia="zh-CN"/>
        </w:rPr>
        <w:tab/>
        <w:t>Architecture and Protocol Stack</w:t>
      </w:r>
      <w:bookmarkEnd w:id="189"/>
    </w:p>
    <w:p w14:paraId="46FF8621" w14:textId="77E90452" w:rsidR="00145C19" w:rsidRDefault="00601493">
      <w:pPr>
        <w:pStyle w:val="Heading3"/>
        <w:rPr>
          <w:lang w:eastAsia="zh-CN"/>
        </w:rPr>
      </w:pPr>
      <w:bookmarkStart w:id="190" w:name="_Toc47351548"/>
      <w:r>
        <w:rPr>
          <w:lang w:eastAsia="zh-CN"/>
        </w:rPr>
        <w:t>5.</w:t>
      </w:r>
      <w:r w:rsidR="00842ECA">
        <w:rPr>
          <w:lang w:eastAsia="zh-CN"/>
        </w:rPr>
        <w:t>5</w:t>
      </w:r>
      <w:r>
        <w:rPr>
          <w:lang w:eastAsia="zh-CN"/>
        </w:rPr>
        <w:t>.</w:t>
      </w:r>
      <w:r w:rsidR="00694CB6">
        <w:rPr>
          <w:lang w:eastAsia="zh-CN"/>
        </w:rPr>
        <w:t>2</w:t>
      </w:r>
      <w:r>
        <w:rPr>
          <w:lang w:eastAsia="zh-CN"/>
        </w:rPr>
        <w:tab/>
        <w:t>QoS</w:t>
      </w:r>
      <w:bookmarkEnd w:id="190"/>
    </w:p>
    <w:p w14:paraId="53C972DC" w14:textId="287DCEDD" w:rsidR="00145C19" w:rsidRDefault="00601493">
      <w:pPr>
        <w:pStyle w:val="Heading3"/>
        <w:rPr>
          <w:lang w:eastAsia="zh-CN"/>
        </w:rPr>
      </w:pPr>
      <w:bookmarkStart w:id="191" w:name="_Toc47351549"/>
      <w:r>
        <w:rPr>
          <w:lang w:eastAsia="zh-CN"/>
        </w:rPr>
        <w:t>5.</w:t>
      </w:r>
      <w:r w:rsidR="00842ECA">
        <w:rPr>
          <w:lang w:eastAsia="zh-CN"/>
        </w:rPr>
        <w:t>5</w:t>
      </w:r>
      <w:r>
        <w:rPr>
          <w:lang w:eastAsia="zh-CN"/>
        </w:rPr>
        <w:t>.</w:t>
      </w:r>
      <w:r w:rsidR="00694CB6">
        <w:rPr>
          <w:lang w:eastAsia="zh-CN"/>
        </w:rPr>
        <w:t>3</w:t>
      </w:r>
      <w:r>
        <w:rPr>
          <w:lang w:eastAsia="zh-CN"/>
        </w:rPr>
        <w:tab/>
        <w:t>Security</w:t>
      </w:r>
      <w:bookmarkEnd w:id="191"/>
    </w:p>
    <w:p w14:paraId="724837B6" w14:textId="1BDA6203" w:rsidR="00145C19" w:rsidRDefault="00601493">
      <w:pPr>
        <w:pStyle w:val="Heading3"/>
        <w:rPr>
          <w:lang w:eastAsia="zh-CN"/>
        </w:rPr>
      </w:pPr>
      <w:bookmarkStart w:id="192" w:name="_Toc47351550"/>
      <w:r>
        <w:rPr>
          <w:lang w:eastAsia="zh-CN"/>
        </w:rPr>
        <w:t>5.</w:t>
      </w:r>
      <w:r w:rsidR="00842ECA">
        <w:rPr>
          <w:lang w:eastAsia="zh-CN"/>
        </w:rPr>
        <w:t>5</w:t>
      </w:r>
      <w:r>
        <w:rPr>
          <w:lang w:eastAsia="zh-CN"/>
        </w:rPr>
        <w:t>.</w:t>
      </w:r>
      <w:r w:rsidR="00694CB6">
        <w:rPr>
          <w:lang w:eastAsia="zh-CN"/>
        </w:rPr>
        <w:t>4</w:t>
      </w:r>
      <w:r>
        <w:rPr>
          <w:lang w:eastAsia="zh-CN"/>
        </w:rPr>
        <w:tab/>
        <w:t>Control Plane Procedure</w:t>
      </w:r>
      <w:bookmarkEnd w:id="192"/>
    </w:p>
    <w:p w14:paraId="578E407F" w14:textId="4F11AB26" w:rsidR="00145C19" w:rsidRDefault="00601493">
      <w:pPr>
        <w:pStyle w:val="Heading2"/>
        <w:rPr>
          <w:lang w:eastAsia="zh-CN"/>
        </w:rPr>
      </w:pPr>
      <w:bookmarkStart w:id="193" w:name="_Toc47351551"/>
      <w:r>
        <w:rPr>
          <w:lang w:eastAsia="zh-CN"/>
        </w:rPr>
        <w:t>5.</w:t>
      </w:r>
      <w:r w:rsidR="00842ECA">
        <w:rPr>
          <w:lang w:eastAsia="zh-CN"/>
        </w:rPr>
        <w:t>6</w:t>
      </w:r>
      <w:r>
        <w:rPr>
          <w:lang w:eastAsia="zh-CN"/>
        </w:rPr>
        <w:tab/>
      </w:r>
      <w:r>
        <w:rPr>
          <w:rFonts w:hint="eastAsia"/>
          <w:lang w:eastAsia="zh-CN"/>
        </w:rPr>
        <w:t>L</w:t>
      </w:r>
      <w:r>
        <w:rPr>
          <w:lang w:eastAsia="zh-CN"/>
        </w:rPr>
        <w:t>ayer-3 Relay</w:t>
      </w:r>
      <w:bookmarkEnd w:id="193"/>
    </w:p>
    <w:p w14:paraId="33E6D376" w14:textId="69EB4A5E" w:rsidR="00145C19" w:rsidRDefault="00601493">
      <w:pPr>
        <w:pStyle w:val="Heading3"/>
        <w:rPr>
          <w:ins w:id="194" w:author="Qualcomm - Peng Cheng" w:date="2020-08-19T23:29:00Z"/>
          <w:lang w:eastAsia="zh-CN"/>
        </w:rPr>
      </w:pPr>
      <w:bookmarkStart w:id="195" w:name="_Toc47351553"/>
      <w:r>
        <w:rPr>
          <w:lang w:eastAsia="zh-CN"/>
        </w:rPr>
        <w:t>5.</w:t>
      </w:r>
      <w:r w:rsidR="00842ECA">
        <w:rPr>
          <w:lang w:eastAsia="zh-CN"/>
        </w:rPr>
        <w:t>6</w:t>
      </w:r>
      <w:r>
        <w:rPr>
          <w:lang w:eastAsia="zh-CN"/>
        </w:rPr>
        <w:t>.</w:t>
      </w:r>
      <w:r w:rsidR="00694CB6">
        <w:rPr>
          <w:lang w:eastAsia="zh-CN"/>
        </w:rPr>
        <w:t>1</w:t>
      </w:r>
      <w:r>
        <w:rPr>
          <w:lang w:eastAsia="zh-CN"/>
        </w:rPr>
        <w:tab/>
        <w:t>Architecture and Protocol Stack</w:t>
      </w:r>
      <w:bookmarkEnd w:id="195"/>
    </w:p>
    <w:p w14:paraId="66BD1E97" w14:textId="42148D8A" w:rsidR="00D424E8" w:rsidRDefault="00D424E8" w:rsidP="006D46B1">
      <w:pPr>
        <w:rPr>
          <w:ins w:id="196" w:author="Qualcomm - Peng Cheng" w:date="2020-08-20T23:53:00Z"/>
          <w:noProof/>
        </w:rPr>
      </w:pPr>
      <w:ins w:id="197" w:author="Qualcomm - Peng Cheng" w:date="2020-08-20T23:53:00Z">
        <w:r w:rsidRPr="00D424E8">
          <w:rPr>
            <w:noProof/>
          </w:rPr>
          <w:t xml:space="preserve">RAN2 leaves </w:t>
        </w:r>
      </w:ins>
      <w:ins w:id="198" w:author="Qualcomm - Peng Cheng" w:date="2020-08-21T14:30:00Z">
        <w:r w:rsidR="00EA0647">
          <w:rPr>
            <w:noProof/>
          </w:rPr>
          <w:t xml:space="preserve">design of </w:t>
        </w:r>
      </w:ins>
      <w:ins w:id="199" w:author="Qualcomm - Peng Cheng" w:date="2020-08-20T23:53:00Z">
        <w:r w:rsidRPr="00D424E8">
          <w:rPr>
            <w:noProof/>
          </w:rPr>
          <w:t>protocol stacks of L3 UE-to-UE relay to SA2.</w:t>
        </w:r>
      </w:ins>
    </w:p>
    <w:p w14:paraId="1491A5A9" w14:textId="135CB5F4" w:rsidR="00960FB7" w:rsidRPr="006D46B1" w:rsidRDefault="00405010" w:rsidP="006D46B1">
      <w:pPr>
        <w:rPr>
          <w:lang w:val="en-GB" w:eastAsia="zh-CN"/>
        </w:rPr>
      </w:pPr>
      <w:del w:id="200" w:author="Qualcomm - Peng Cheng" w:date="2020-08-20T23:52:00Z">
        <w:r w:rsidDel="00D1622F">
          <w:rPr>
            <w:noProof/>
          </w:rPr>
          <w:fldChar w:fldCharType="begin"/>
        </w:r>
        <w:r w:rsidDel="00D1622F">
          <w:rPr>
            <w:noProof/>
          </w:rPr>
          <w:fldChar w:fldCharType="end"/>
        </w:r>
        <w:r w:rsidR="00347DDE" w:rsidDel="00D1622F">
          <w:rPr>
            <w:noProof/>
          </w:rPr>
          <w:fldChar w:fldCharType="begin"/>
        </w:r>
        <w:r w:rsidR="00347DDE" w:rsidDel="00D1622F">
          <w:rPr>
            <w:noProof/>
          </w:rPr>
          <w:fldChar w:fldCharType="end"/>
        </w:r>
      </w:del>
    </w:p>
    <w:p w14:paraId="6A3097B8" w14:textId="03C00D7F" w:rsidR="006D46B1" w:rsidRPr="00DB7508" w:rsidRDefault="00601493" w:rsidP="00DB7508">
      <w:pPr>
        <w:pStyle w:val="Heading3"/>
        <w:rPr>
          <w:lang w:eastAsia="zh-CN"/>
        </w:rPr>
      </w:pPr>
      <w:bookmarkStart w:id="201" w:name="_Toc47351556"/>
      <w:r>
        <w:rPr>
          <w:lang w:eastAsia="zh-CN"/>
        </w:rPr>
        <w:t>5.</w:t>
      </w:r>
      <w:r w:rsidR="00842ECA">
        <w:rPr>
          <w:lang w:eastAsia="zh-CN"/>
        </w:rPr>
        <w:t>6</w:t>
      </w:r>
      <w:r>
        <w:rPr>
          <w:lang w:eastAsia="zh-CN"/>
        </w:rPr>
        <w:t>.</w:t>
      </w:r>
      <w:r w:rsidR="00694CB6">
        <w:rPr>
          <w:lang w:eastAsia="zh-CN"/>
        </w:rPr>
        <w:t>2</w:t>
      </w:r>
      <w:r>
        <w:rPr>
          <w:lang w:eastAsia="zh-CN"/>
        </w:rPr>
        <w:tab/>
        <w:t>QoS</w:t>
      </w:r>
      <w:bookmarkEnd w:id="201"/>
    </w:p>
    <w:p w14:paraId="4B7FC78E" w14:textId="3040BB33" w:rsidR="00145C19" w:rsidRDefault="00601493">
      <w:pPr>
        <w:pStyle w:val="Heading3"/>
        <w:rPr>
          <w:ins w:id="202" w:author="Qualcomm - Peng Cheng" w:date="2020-08-19T23:30:00Z"/>
          <w:lang w:eastAsia="zh-CN"/>
        </w:rPr>
      </w:pPr>
      <w:bookmarkStart w:id="203" w:name="_Toc47351557"/>
      <w:r>
        <w:rPr>
          <w:lang w:eastAsia="zh-CN"/>
        </w:rPr>
        <w:t>5.</w:t>
      </w:r>
      <w:r w:rsidR="00842ECA">
        <w:rPr>
          <w:lang w:eastAsia="zh-CN"/>
        </w:rPr>
        <w:t>6</w:t>
      </w:r>
      <w:r>
        <w:rPr>
          <w:lang w:eastAsia="zh-CN"/>
        </w:rPr>
        <w:t>.</w:t>
      </w:r>
      <w:r w:rsidR="00694CB6">
        <w:rPr>
          <w:lang w:eastAsia="zh-CN"/>
        </w:rPr>
        <w:t>3</w:t>
      </w:r>
      <w:r>
        <w:rPr>
          <w:lang w:eastAsia="zh-CN"/>
        </w:rPr>
        <w:tab/>
        <w:t>Security</w:t>
      </w:r>
      <w:bookmarkEnd w:id="203"/>
    </w:p>
    <w:p w14:paraId="3E5A529E" w14:textId="6519AD29" w:rsidR="006D46B1" w:rsidRPr="00CF43D9" w:rsidRDefault="006D46B1" w:rsidP="003F3292">
      <w:pPr>
        <w:rPr>
          <w:lang w:eastAsia="zh-CN"/>
        </w:rPr>
      </w:pPr>
    </w:p>
    <w:p w14:paraId="00176922" w14:textId="5DACE9B0" w:rsidR="00145C19" w:rsidRDefault="00601493">
      <w:pPr>
        <w:pStyle w:val="Heading3"/>
        <w:rPr>
          <w:ins w:id="204" w:author="Qualcomm - Peng Cheng" w:date="2020-08-19T23:30:00Z"/>
          <w:lang w:eastAsia="zh-CN"/>
        </w:rPr>
      </w:pPr>
      <w:bookmarkStart w:id="205" w:name="_Toc47351558"/>
      <w:r>
        <w:rPr>
          <w:lang w:eastAsia="zh-CN"/>
        </w:rPr>
        <w:t>5.</w:t>
      </w:r>
      <w:r w:rsidR="00842ECA">
        <w:rPr>
          <w:lang w:eastAsia="zh-CN"/>
        </w:rPr>
        <w:t>6</w:t>
      </w:r>
      <w:r>
        <w:rPr>
          <w:lang w:eastAsia="zh-CN"/>
        </w:rPr>
        <w:t>.</w:t>
      </w:r>
      <w:r w:rsidR="00694CB6">
        <w:rPr>
          <w:lang w:eastAsia="zh-CN"/>
        </w:rPr>
        <w:t>4</w:t>
      </w:r>
      <w:r>
        <w:rPr>
          <w:lang w:eastAsia="zh-CN"/>
        </w:rPr>
        <w:tab/>
        <w:t>Control Plane Procedure</w:t>
      </w:r>
      <w:bookmarkEnd w:id="205"/>
    </w:p>
    <w:p w14:paraId="4D8DF5C7" w14:textId="4FC901A1" w:rsidR="006D46B1" w:rsidRPr="00CF43D9" w:rsidDel="003F3292" w:rsidRDefault="006D46B1" w:rsidP="003F3292">
      <w:pPr>
        <w:rPr>
          <w:del w:id="206" w:author="Qualcomm - Peng Cheng" w:date="2020-08-20T23:53:00Z"/>
          <w:lang w:eastAsia="zh-CN"/>
        </w:rPr>
      </w:pPr>
    </w:p>
    <w:p w14:paraId="7A99D2E9" w14:textId="674EAD70" w:rsidR="00145C19" w:rsidRDefault="00601493">
      <w:pPr>
        <w:pStyle w:val="Heading1"/>
        <w:rPr>
          <w:lang w:eastAsia="zh-CN"/>
        </w:rPr>
      </w:pPr>
      <w:bookmarkStart w:id="207" w:name="_Toc47351559"/>
      <w:r>
        <w:rPr>
          <w:lang w:eastAsia="zh-CN"/>
        </w:rPr>
        <w:t>6</w:t>
      </w:r>
      <w:r>
        <w:rPr>
          <w:lang w:eastAsia="zh-CN"/>
        </w:rPr>
        <w:tab/>
      </w:r>
      <w:bookmarkStart w:id="208" w:name="_Toc47351560"/>
      <w:bookmarkEnd w:id="207"/>
      <w:r w:rsidR="00DC52AB">
        <w:t>Comparison of Layer-2 and Layer-3 Relay</w:t>
      </w:r>
      <w:bookmarkEnd w:id="208"/>
    </w:p>
    <w:p w14:paraId="7A3D2A21" w14:textId="422F5444" w:rsidR="00145C19" w:rsidRDefault="00842ECA">
      <w:pPr>
        <w:pStyle w:val="Heading2"/>
        <w:rPr>
          <w:lang w:eastAsia="zh-CN"/>
        </w:rPr>
      </w:pPr>
      <w:bookmarkStart w:id="209" w:name="_Toc47351561"/>
      <w:r>
        <w:rPr>
          <w:lang w:eastAsia="zh-CN"/>
        </w:rPr>
        <w:t>6</w:t>
      </w:r>
      <w:r w:rsidR="00601493">
        <w:rPr>
          <w:lang w:eastAsia="zh-CN"/>
        </w:rPr>
        <w:t>.1</w:t>
      </w:r>
      <w:r w:rsidR="00601493">
        <w:rPr>
          <w:lang w:eastAsia="zh-CN"/>
        </w:rPr>
        <w:tab/>
        <w:t>UE-to-Network Relay</w:t>
      </w:r>
      <w:bookmarkEnd w:id="209"/>
    </w:p>
    <w:p w14:paraId="17862D00" w14:textId="4CE6CEE9" w:rsidR="00145C19" w:rsidRDefault="00842ECA">
      <w:pPr>
        <w:pStyle w:val="Heading2"/>
        <w:rPr>
          <w:lang w:eastAsia="zh-CN"/>
        </w:rPr>
      </w:pPr>
      <w:bookmarkStart w:id="210" w:name="_Toc47351562"/>
      <w:r>
        <w:rPr>
          <w:lang w:eastAsia="zh-CN"/>
        </w:rPr>
        <w:t>6</w:t>
      </w:r>
      <w:r w:rsidR="00601493">
        <w:rPr>
          <w:lang w:eastAsia="zh-CN"/>
        </w:rPr>
        <w:t>.2</w:t>
      </w:r>
      <w:r w:rsidR="00601493">
        <w:rPr>
          <w:lang w:eastAsia="zh-CN"/>
        </w:rPr>
        <w:tab/>
        <w:t>UE-to-UE Relay</w:t>
      </w:r>
      <w:bookmarkEnd w:id="210"/>
    </w:p>
    <w:p w14:paraId="6DE5DEB6" w14:textId="6517958B" w:rsidR="00145C19" w:rsidRDefault="00842ECA">
      <w:pPr>
        <w:pStyle w:val="Heading1"/>
        <w:rPr>
          <w:lang w:eastAsia="zh-CN"/>
        </w:rPr>
      </w:pPr>
      <w:bookmarkStart w:id="211" w:name="_Toc47351563"/>
      <w:r>
        <w:rPr>
          <w:lang w:eastAsia="zh-CN"/>
        </w:rPr>
        <w:t>7</w:t>
      </w:r>
      <w:r w:rsidR="00601493">
        <w:rPr>
          <w:lang w:eastAsia="zh-CN"/>
        </w:rPr>
        <w:tab/>
      </w:r>
      <w:r w:rsidR="00601493">
        <w:rPr>
          <w:rFonts w:hint="eastAsia"/>
          <w:lang w:eastAsia="zh-CN"/>
        </w:rPr>
        <w:t>C</w:t>
      </w:r>
      <w:r w:rsidR="00601493">
        <w:rPr>
          <w:lang w:eastAsia="zh-CN"/>
        </w:rPr>
        <w:t>onclusion</w:t>
      </w:r>
      <w:bookmarkEnd w:id="211"/>
    </w:p>
    <w:p w14:paraId="269DDEFC" w14:textId="77777777" w:rsidR="00145C19" w:rsidRDefault="00601493">
      <w:pPr>
        <w:pStyle w:val="Heading8"/>
      </w:pPr>
      <w:bookmarkStart w:id="212" w:name="startOfAnnexes"/>
      <w:bookmarkStart w:id="213" w:name="tsgNames"/>
      <w:bookmarkEnd w:id="212"/>
      <w:bookmarkEnd w:id="213"/>
      <w:r>
        <w:br w:type="page"/>
      </w:r>
      <w:bookmarkStart w:id="214" w:name="_Toc47351564"/>
      <w:r>
        <w:lastRenderedPageBreak/>
        <w:t xml:space="preserve">Annex </w:t>
      </w:r>
      <w:r>
        <w:rPr>
          <w:rFonts w:hint="eastAsia"/>
          <w:lang w:eastAsia="zh-CN"/>
        </w:rPr>
        <w:t>A</w:t>
      </w:r>
      <w:r>
        <w:t>:</w:t>
      </w:r>
      <w:r>
        <w:tab/>
        <w:t>Change history</w:t>
      </w:r>
      <w:bookmarkEnd w:id="214"/>
    </w:p>
    <w:p w14:paraId="11802E8F" w14:textId="77777777" w:rsidR="00145C19" w:rsidRDefault="00145C19">
      <w:pPr>
        <w:pStyle w:val="TH"/>
      </w:pPr>
      <w:bookmarkStart w:id="215" w:name="historyclause"/>
      <w:bookmarkEnd w:id="21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proofErr w:type="spellStart"/>
            <w:r>
              <w:rPr>
                <w:b/>
                <w:sz w:val="16"/>
              </w:rPr>
              <w:t>TDoc</w:t>
            </w:r>
            <w:proofErr w:type="spellEnd"/>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F5B85" w14:textId="77777777" w:rsidR="00407B7E" w:rsidRDefault="00407B7E">
      <w:r>
        <w:separator/>
      </w:r>
    </w:p>
  </w:endnote>
  <w:endnote w:type="continuationSeparator" w:id="0">
    <w:p w14:paraId="1F0832C3" w14:textId="77777777" w:rsidR="00407B7E" w:rsidRDefault="00407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BCE7" w14:textId="77777777" w:rsidR="00842ECA" w:rsidRDefault="00842E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1319E" w14:textId="77777777" w:rsidR="00407B7E" w:rsidRDefault="00407B7E">
      <w:r>
        <w:separator/>
      </w:r>
    </w:p>
  </w:footnote>
  <w:footnote w:type="continuationSeparator" w:id="0">
    <w:p w14:paraId="70A9EDEE" w14:textId="77777777" w:rsidR="00407B7E" w:rsidRDefault="00407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CD19" w14:textId="13699B4B" w:rsidR="00842ECA" w:rsidRDefault="00842EC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61FC">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842ECA" w:rsidRDefault="00842EC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614AD2C4" w14:textId="594A9F98" w:rsidR="00842ECA" w:rsidRDefault="00842EC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61FC">
      <w:rPr>
        <w:rFonts w:ascii="Arial" w:hAnsi="Arial" w:cs="Arial"/>
        <w:b/>
        <w:noProof/>
        <w:sz w:val="18"/>
        <w:szCs w:val="18"/>
      </w:rPr>
      <w:t>Release 17</w:t>
    </w:r>
    <w:r>
      <w:rPr>
        <w:rFonts w:ascii="Arial" w:hAnsi="Arial" w:cs="Arial"/>
        <w:b/>
        <w:sz w:val="18"/>
        <w:szCs w:val="18"/>
      </w:rPr>
      <w:fldChar w:fldCharType="end"/>
    </w:r>
  </w:p>
  <w:p w14:paraId="0E8480B9" w14:textId="77777777" w:rsidR="00842ECA" w:rsidRDefault="00842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734F3A"/>
    <w:multiLevelType w:val="hybridMultilevel"/>
    <w:tmpl w:val="8E8ABEF8"/>
    <w:lvl w:ilvl="0" w:tplc="7CFAFC4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2D047F"/>
    <w:multiLevelType w:val="hybridMultilevel"/>
    <w:tmpl w:val="4B60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620CEC"/>
    <w:multiLevelType w:val="hybridMultilevel"/>
    <w:tmpl w:val="D56411B0"/>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6"/>
  </w:num>
  <w:num w:numId="3">
    <w:abstractNumId w:val="3"/>
  </w:num>
  <w:num w:numId="4">
    <w:abstractNumId w:val="2"/>
  </w:num>
  <w:num w:numId="5">
    <w:abstractNumId w:val="5"/>
  </w:num>
  <w:num w:numId="6">
    <w:abstractNumId w:val="0"/>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02910"/>
    <w:rsid w:val="00005239"/>
    <w:rsid w:val="00023CB7"/>
    <w:rsid w:val="000253E0"/>
    <w:rsid w:val="00033397"/>
    <w:rsid w:val="00034565"/>
    <w:rsid w:val="00040095"/>
    <w:rsid w:val="000451D4"/>
    <w:rsid w:val="00051834"/>
    <w:rsid w:val="00054080"/>
    <w:rsid w:val="00054A22"/>
    <w:rsid w:val="00054CD0"/>
    <w:rsid w:val="00054CE3"/>
    <w:rsid w:val="0006199F"/>
    <w:rsid w:val="00062023"/>
    <w:rsid w:val="000655A6"/>
    <w:rsid w:val="00080512"/>
    <w:rsid w:val="000879E4"/>
    <w:rsid w:val="000944AD"/>
    <w:rsid w:val="00096038"/>
    <w:rsid w:val="000A5652"/>
    <w:rsid w:val="000B2244"/>
    <w:rsid w:val="000C0DB0"/>
    <w:rsid w:val="000C1B16"/>
    <w:rsid w:val="000C47C3"/>
    <w:rsid w:val="000D58AB"/>
    <w:rsid w:val="000E2F4D"/>
    <w:rsid w:val="001001F9"/>
    <w:rsid w:val="00107192"/>
    <w:rsid w:val="001170CE"/>
    <w:rsid w:val="00117151"/>
    <w:rsid w:val="001176CA"/>
    <w:rsid w:val="001236C9"/>
    <w:rsid w:val="001314BB"/>
    <w:rsid w:val="00133525"/>
    <w:rsid w:val="00135B21"/>
    <w:rsid w:val="00145C19"/>
    <w:rsid w:val="001656BE"/>
    <w:rsid w:val="00187FD9"/>
    <w:rsid w:val="00194D50"/>
    <w:rsid w:val="0019708C"/>
    <w:rsid w:val="001A4C42"/>
    <w:rsid w:val="001A7420"/>
    <w:rsid w:val="001B19C2"/>
    <w:rsid w:val="001B6637"/>
    <w:rsid w:val="001B7FF8"/>
    <w:rsid w:val="001C21C3"/>
    <w:rsid w:val="001C798F"/>
    <w:rsid w:val="001D02C2"/>
    <w:rsid w:val="001E1A9D"/>
    <w:rsid w:val="001E5328"/>
    <w:rsid w:val="001F0C1D"/>
    <w:rsid w:val="001F1132"/>
    <w:rsid w:val="001F168B"/>
    <w:rsid w:val="002056EF"/>
    <w:rsid w:val="0020595B"/>
    <w:rsid w:val="00207927"/>
    <w:rsid w:val="002347A2"/>
    <w:rsid w:val="0024721B"/>
    <w:rsid w:val="002675F0"/>
    <w:rsid w:val="00271E0C"/>
    <w:rsid w:val="002766D4"/>
    <w:rsid w:val="0028782A"/>
    <w:rsid w:val="002923A4"/>
    <w:rsid w:val="002928ED"/>
    <w:rsid w:val="002953F9"/>
    <w:rsid w:val="002A3315"/>
    <w:rsid w:val="002B1D66"/>
    <w:rsid w:val="002B6339"/>
    <w:rsid w:val="002C4D0F"/>
    <w:rsid w:val="002E00EE"/>
    <w:rsid w:val="002F65C8"/>
    <w:rsid w:val="0030234E"/>
    <w:rsid w:val="00303842"/>
    <w:rsid w:val="003042E4"/>
    <w:rsid w:val="00306D44"/>
    <w:rsid w:val="00310F27"/>
    <w:rsid w:val="00311BBC"/>
    <w:rsid w:val="003167A0"/>
    <w:rsid w:val="00316EC8"/>
    <w:rsid w:val="003172DC"/>
    <w:rsid w:val="003258E5"/>
    <w:rsid w:val="003309ED"/>
    <w:rsid w:val="0034118B"/>
    <w:rsid w:val="00347DDE"/>
    <w:rsid w:val="0035462D"/>
    <w:rsid w:val="0036375B"/>
    <w:rsid w:val="00363AAC"/>
    <w:rsid w:val="003765B8"/>
    <w:rsid w:val="00384149"/>
    <w:rsid w:val="00393F1A"/>
    <w:rsid w:val="00394CDC"/>
    <w:rsid w:val="003A7F25"/>
    <w:rsid w:val="003C3971"/>
    <w:rsid w:val="003E0DA1"/>
    <w:rsid w:val="003E3647"/>
    <w:rsid w:val="003F3292"/>
    <w:rsid w:val="00405010"/>
    <w:rsid w:val="00407B7E"/>
    <w:rsid w:val="004163DF"/>
    <w:rsid w:val="00423334"/>
    <w:rsid w:val="00424E33"/>
    <w:rsid w:val="004277C2"/>
    <w:rsid w:val="00427B2E"/>
    <w:rsid w:val="00431A50"/>
    <w:rsid w:val="004345EC"/>
    <w:rsid w:val="004420D8"/>
    <w:rsid w:val="00450F2E"/>
    <w:rsid w:val="0046257E"/>
    <w:rsid w:val="0046531D"/>
    <w:rsid w:val="00465515"/>
    <w:rsid w:val="004771C3"/>
    <w:rsid w:val="00480BA3"/>
    <w:rsid w:val="00481667"/>
    <w:rsid w:val="00486549"/>
    <w:rsid w:val="004A3190"/>
    <w:rsid w:val="004B0235"/>
    <w:rsid w:val="004B12F4"/>
    <w:rsid w:val="004B4F3D"/>
    <w:rsid w:val="004B6274"/>
    <w:rsid w:val="004D0606"/>
    <w:rsid w:val="004D3578"/>
    <w:rsid w:val="004E213A"/>
    <w:rsid w:val="004E2393"/>
    <w:rsid w:val="004E5900"/>
    <w:rsid w:val="004F0988"/>
    <w:rsid w:val="004F3340"/>
    <w:rsid w:val="004F3FF0"/>
    <w:rsid w:val="004F696B"/>
    <w:rsid w:val="005061FC"/>
    <w:rsid w:val="00512487"/>
    <w:rsid w:val="00527DBA"/>
    <w:rsid w:val="0053388B"/>
    <w:rsid w:val="00535773"/>
    <w:rsid w:val="00540AAD"/>
    <w:rsid w:val="00543E6C"/>
    <w:rsid w:val="00565087"/>
    <w:rsid w:val="005730BB"/>
    <w:rsid w:val="00573D64"/>
    <w:rsid w:val="00597B11"/>
    <w:rsid w:val="005B019D"/>
    <w:rsid w:val="005B0D91"/>
    <w:rsid w:val="005D0A95"/>
    <w:rsid w:val="005D1EB1"/>
    <w:rsid w:val="005D1F49"/>
    <w:rsid w:val="005D2E01"/>
    <w:rsid w:val="005D50A5"/>
    <w:rsid w:val="005D7526"/>
    <w:rsid w:val="005E4BB2"/>
    <w:rsid w:val="00601493"/>
    <w:rsid w:val="00602AEA"/>
    <w:rsid w:val="00603B26"/>
    <w:rsid w:val="0060508B"/>
    <w:rsid w:val="00612B7B"/>
    <w:rsid w:val="00614FDF"/>
    <w:rsid w:val="006152AE"/>
    <w:rsid w:val="006304F7"/>
    <w:rsid w:val="00633EA3"/>
    <w:rsid w:val="00634F81"/>
    <w:rsid w:val="0063543D"/>
    <w:rsid w:val="0063724A"/>
    <w:rsid w:val="006415FE"/>
    <w:rsid w:val="00647114"/>
    <w:rsid w:val="00667DEE"/>
    <w:rsid w:val="006907CC"/>
    <w:rsid w:val="00692146"/>
    <w:rsid w:val="00692664"/>
    <w:rsid w:val="00694CB6"/>
    <w:rsid w:val="006A323F"/>
    <w:rsid w:val="006B30D0"/>
    <w:rsid w:val="006B3688"/>
    <w:rsid w:val="006B76B8"/>
    <w:rsid w:val="006C3165"/>
    <w:rsid w:val="006C3D95"/>
    <w:rsid w:val="006D46B1"/>
    <w:rsid w:val="006E0FB5"/>
    <w:rsid w:val="006E3D8D"/>
    <w:rsid w:val="006E4EC7"/>
    <w:rsid w:val="006E5C86"/>
    <w:rsid w:val="006E6ADB"/>
    <w:rsid w:val="006F20ED"/>
    <w:rsid w:val="00701116"/>
    <w:rsid w:val="00713C44"/>
    <w:rsid w:val="00724369"/>
    <w:rsid w:val="00725139"/>
    <w:rsid w:val="007253BF"/>
    <w:rsid w:val="00734A5B"/>
    <w:rsid w:val="0074026F"/>
    <w:rsid w:val="007429F6"/>
    <w:rsid w:val="00744E76"/>
    <w:rsid w:val="007527B0"/>
    <w:rsid w:val="0076180F"/>
    <w:rsid w:val="0076211D"/>
    <w:rsid w:val="00770E52"/>
    <w:rsid w:val="00774DA4"/>
    <w:rsid w:val="0077530A"/>
    <w:rsid w:val="00780943"/>
    <w:rsid w:val="00781F0F"/>
    <w:rsid w:val="007A1257"/>
    <w:rsid w:val="007A1FF4"/>
    <w:rsid w:val="007B414C"/>
    <w:rsid w:val="007B464B"/>
    <w:rsid w:val="007B600E"/>
    <w:rsid w:val="007B681C"/>
    <w:rsid w:val="007C2949"/>
    <w:rsid w:val="007F0F4A"/>
    <w:rsid w:val="007F30A7"/>
    <w:rsid w:val="008028A4"/>
    <w:rsid w:val="0080683E"/>
    <w:rsid w:val="008075E6"/>
    <w:rsid w:val="008276DB"/>
    <w:rsid w:val="00830747"/>
    <w:rsid w:val="00842ECA"/>
    <w:rsid w:val="00844C26"/>
    <w:rsid w:val="00864A9A"/>
    <w:rsid w:val="008768CA"/>
    <w:rsid w:val="008868B1"/>
    <w:rsid w:val="008A503A"/>
    <w:rsid w:val="008B5116"/>
    <w:rsid w:val="008B7979"/>
    <w:rsid w:val="008C384C"/>
    <w:rsid w:val="008C3C68"/>
    <w:rsid w:val="008C5C50"/>
    <w:rsid w:val="008F3F00"/>
    <w:rsid w:val="0090271F"/>
    <w:rsid w:val="00902E23"/>
    <w:rsid w:val="009114D7"/>
    <w:rsid w:val="0091348E"/>
    <w:rsid w:val="00914D77"/>
    <w:rsid w:val="00917CCB"/>
    <w:rsid w:val="0092283A"/>
    <w:rsid w:val="00925735"/>
    <w:rsid w:val="00935F59"/>
    <w:rsid w:val="00942EC2"/>
    <w:rsid w:val="009441E7"/>
    <w:rsid w:val="00952501"/>
    <w:rsid w:val="00960FB7"/>
    <w:rsid w:val="00962E1F"/>
    <w:rsid w:val="00972511"/>
    <w:rsid w:val="0098001F"/>
    <w:rsid w:val="00995B57"/>
    <w:rsid w:val="009A444C"/>
    <w:rsid w:val="009B1345"/>
    <w:rsid w:val="009C454A"/>
    <w:rsid w:val="009F37B7"/>
    <w:rsid w:val="009F5F62"/>
    <w:rsid w:val="00A10F02"/>
    <w:rsid w:val="00A164B4"/>
    <w:rsid w:val="00A207E2"/>
    <w:rsid w:val="00A218CB"/>
    <w:rsid w:val="00A26956"/>
    <w:rsid w:val="00A27486"/>
    <w:rsid w:val="00A34283"/>
    <w:rsid w:val="00A35F49"/>
    <w:rsid w:val="00A47EAD"/>
    <w:rsid w:val="00A51AF7"/>
    <w:rsid w:val="00A53724"/>
    <w:rsid w:val="00A55626"/>
    <w:rsid w:val="00A56066"/>
    <w:rsid w:val="00A601D7"/>
    <w:rsid w:val="00A60A27"/>
    <w:rsid w:val="00A73129"/>
    <w:rsid w:val="00A82346"/>
    <w:rsid w:val="00A91568"/>
    <w:rsid w:val="00A92BA1"/>
    <w:rsid w:val="00A93D29"/>
    <w:rsid w:val="00AC2C72"/>
    <w:rsid w:val="00AC6BC6"/>
    <w:rsid w:val="00AE65E2"/>
    <w:rsid w:val="00AF287A"/>
    <w:rsid w:val="00B04A3A"/>
    <w:rsid w:val="00B125F1"/>
    <w:rsid w:val="00B135AF"/>
    <w:rsid w:val="00B15449"/>
    <w:rsid w:val="00B15F00"/>
    <w:rsid w:val="00B26D9B"/>
    <w:rsid w:val="00B46FDA"/>
    <w:rsid w:val="00B4711F"/>
    <w:rsid w:val="00B51FB3"/>
    <w:rsid w:val="00B52E54"/>
    <w:rsid w:val="00B53469"/>
    <w:rsid w:val="00B54F3E"/>
    <w:rsid w:val="00B56107"/>
    <w:rsid w:val="00B64B7D"/>
    <w:rsid w:val="00B76FA5"/>
    <w:rsid w:val="00B91CA4"/>
    <w:rsid w:val="00B93086"/>
    <w:rsid w:val="00B9629B"/>
    <w:rsid w:val="00BA19ED"/>
    <w:rsid w:val="00BA4B8D"/>
    <w:rsid w:val="00BC0F7D"/>
    <w:rsid w:val="00BC0FB5"/>
    <w:rsid w:val="00BD05C6"/>
    <w:rsid w:val="00BD0A46"/>
    <w:rsid w:val="00BD7D31"/>
    <w:rsid w:val="00BD7F9A"/>
    <w:rsid w:val="00BE0ED1"/>
    <w:rsid w:val="00BE3255"/>
    <w:rsid w:val="00BF128E"/>
    <w:rsid w:val="00BF4DF3"/>
    <w:rsid w:val="00BF7588"/>
    <w:rsid w:val="00C074DD"/>
    <w:rsid w:val="00C1037C"/>
    <w:rsid w:val="00C14734"/>
    <w:rsid w:val="00C1496A"/>
    <w:rsid w:val="00C21AE8"/>
    <w:rsid w:val="00C33079"/>
    <w:rsid w:val="00C36E04"/>
    <w:rsid w:val="00C43542"/>
    <w:rsid w:val="00C45231"/>
    <w:rsid w:val="00C570FD"/>
    <w:rsid w:val="00C64C41"/>
    <w:rsid w:val="00C72833"/>
    <w:rsid w:val="00C80F1D"/>
    <w:rsid w:val="00C83CCD"/>
    <w:rsid w:val="00C93F40"/>
    <w:rsid w:val="00CA3D0C"/>
    <w:rsid w:val="00CA7317"/>
    <w:rsid w:val="00CD42E7"/>
    <w:rsid w:val="00CD62E7"/>
    <w:rsid w:val="00CF08D1"/>
    <w:rsid w:val="00CF2E00"/>
    <w:rsid w:val="00CF43D9"/>
    <w:rsid w:val="00D05707"/>
    <w:rsid w:val="00D1622F"/>
    <w:rsid w:val="00D20E9F"/>
    <w:rsid w:val="00D21478"/>
    <w:rsid w:val="00D424E8"/>
    <w:rsid w:val="00D52D0C"/>
    <w:rsid w:val="00D57972"/>
    <w:rsid w:val="00D635C6"/>
    <w:rsid w:val="00D675A9"/>
    <w:rsid w:val="00D738D6"/>
    <w:rsid w:val="00D755EB"/>
    <w:rsid w:val="00D76048"/>
    <w:rsid w:val="00D810C9"/>
    <w:rsid w:val="00D81C4A"/>
    <w:rsid w:val="00D83E95"/>
    <w:rsid w:val="00D87E00"/>
    <w:rsid w:val="00D9134D"/>
    <w:rsid w:val="00D92531"/>
    <w:rsid w:val="00DA7A03"/>
    <w:rsid w:val="00DB02F0"/>
    <w:rsid w:val="00DB1818"/>
    <w:rsid w:val="00DB7508"/>
    <w:rsid w:val="00DB7613"/>
    <w:rsid w:val="00DC309B"/>
    <w:rsid w:val="00DC4DA2"/>
    <w:rsid w:val="00DC52AB"/>
    <w:rsid w:val="00DD1F8A"/>
    <w:rsid w:val="00DD4C17"/>
    <w:rsid w:val="00DD74A5"/>
    <w:rsid w:val="00DE3DD9"/>
    <w:rsid w:val="00DE4A6E"/>
    <w:rsid w:val="00DF2B1F"/>
    <w:rsid w:val="00DF62CD"/>
    <w:rsid w:val="00E148BA"/>
    <w:rsid w:val="00E16509"/>
    <w:rsid w:val="00E1659B"/>
    <w:rsid w:val="00E330E0"/>
    <w:rsid w:val="00E40B54"/>
    <w:rsid w:val="00E41A72"/>
    <w:rsid w:val="00E44582"/>
    <w:rsid w:val="00E65BE0"/>
    <w:rsid w:val="00E77645"/>
    <w:rsid w:val="00EA0647"/>
    <w:rsid w:val="00EA15B0"/>
    <w:rsid w:val="00EA18DF"/>
    <w:rsid w:val="00EA5EA7"/>
    <w:rsid w:val="00EC2BF7"/>
    <w:rsid w:val="00EC4A25"/>
    <w:rsid w:val="00ED32E2"/>
    <w:rsid w:val="00EE2D16"/>
    <w:rsid w:val="00EF1731"/>
    <w:rsid w:val="00EF5D3E"/>
    <w:rsid w:val="00F01318"/>
    <w:rsid w:val="00F025A2"/>
    <w:rsid w:val="00F04712"/>
    <w:rsid w:val="00F0527E"/>
    <w:rsid w:val="00F0582D"/>
    <w:rsid w:val="00F13360"/>
    <w:rsid w:val="00F22EC7"/>
    <w:rsid w:val="00F325C8"/>
    <w:rsid w:val="00F34E03"/>
    <w:rsid w:val="00F40386"/>
    <w:rsid w:val="00F457D5"/>
    <w:rsid w:val="00F501CC"/>
    <w:rsid w:val="00F54FFB"/>
    <w:rsid w:val="00F63685"/>
    <w:rsid w:val="00F653B8"/>
    <w:rsid w:val="00F678B4"/>
    <w:rsid w:val="00F76CA1"/>
    <w:rsid w:val="00F87770"/>
    <w:rsid w:val="00F9008D"/>
    <w:rsid w:val="00FA1266"/>
    <w:rsid w:val="00FA3CEB"/>
    <w:rsid w:val="00FB0C32"/>
    <w:rsid w:val="00FC1192"/>
    <w:rsid w:val="00FC67A2"/>
    <w:rsid w:val="00FD06AD"/>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7AF67480-CF7B-49BB-855E-3FEB33E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F59"/>
    <w:rPr>
      <w:rFonts w:eastAsia="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pPr>
      <w:spacing w:after="180"/>
    </w:pPr>
    <w:rPr>
      <w:rFonts w:eastAsiaTheme="minorEastAsia"/>
      <w:sz w:val="20"/>
      <w:szCs w:val="20"/>
      <w:lang w:val="en-GB" w:eastAsia="en-US"/>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eastAsiaTheme="minorEastAsia" w:hAnsi="Segoe UI" w:cs="Segoe UI"/>
      <w:sz w:val="18"/>
      <w:szCs w:val="18"/>
      <w:lang w:val="en-GB" w:eastAsia="en-US"/>
    </w:rPr>
  </w:style>
  <w:style w:type="paragraph" w:styleId="Footer">
    <w:name w:val="footer"/>
    <w:basedOn w:val="Header"/>
    <w:pPr>
      <w:jc w:val="center"/>
    </w:pPr>
    <w:rPr>
      <w:i/>
    </w:rPr>
  </w:style>
  <w:style w:type="paragraph" w:styleId="Header">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basedOn w:val="DefaultParagraphFont"/>
    <w:rPr>
      <w:color w:val="0563C1" w:themeColor="hyperlink"/>
      <w:u w:val="single"/>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Theme="minorEastAsia"/>
      <w:sz w:val="20"/>
      <w:szCs w:val="20"/>
      <w:lang w:val="en-GB" w:eastAsia="en-US"/>
    </w:rPr>
  </w:style>
  <w:style w:type="paragraph" w:customStyle="1" w:styleId="FP">
    <w:name w:val="FP"/>
    <w:basedOn w:val="Normal"/>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Normal"/>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spacing w:after="180"/>
      <w:ind w:left="851" w:hanging="284"/>
    </w:pPr>
    <w:rPr>
      <w:rFonts w:eastAsiaTheme="minorEastAsia"/>
      <w:sz w:val="20"/>
      <w:szCs w:val="20"/>
      <w:lang w:val="en-GB" w:eastAsia="en-US"/>
    </w:rPr>
  </w:style>
  <w:style w:type="paragraph" w:customStyle="1" w:styleId="B3">
    <w:name w:val="B3"/>
    <w:basedOn w:val="Normal"/>
    <w:pPr>
      <w:spacing w:after="180"/>
      <w:ind w:left="1135" w:hanging="284"/>
    </w:pPr>
    <w:rPr>
      <w:rFonts w:eastAsiaTheme="minorEastAsia"/>
      <w:sz w:val="20"/>
      <w:szCs w:val="20"/>
      <w:lang w:val="en-GB" w:eastAsia="en-US"/>
    </w:rPr>
  </w:style>
  <w:style w:type="paragraph" w:customStyle="1" w:styleId="B4">
    <w:name w:val="B4"/>
    <w:basedOn w:val="Normal"/>
    <w:pPr>
      <w:spacing w:after="180"/>
      <w:ind w:left="1418" w:hanging="284"/>
    </w:pPr>
    <w:rPr>
      <w:rFonts w:eastAsiaTheme="minorEastAsia"/>
      <w:sz w:val="20"/>
      <w:szCs w:val="20"/>
      <w:lang w:val="en-GB" w:eastAsia="en-US"/>
    </w:rPr>
  </w:style>
  <w:style w:type="paragraph" w:customStyle="1" w:styleId="B5">
    <w:name w:val="B5"/>
    <w:basedOn w:val="Normal"/>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Theme="minorEastAsia"/>
      <w:i/>
      <w:color w:val="0000FF"/>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935F59"/>
    <w:rPr>
      <w:b/>
      <w:bCs/>
    </w:rPr>
  </w:style>
  <w:style w:type="character" w:customStyle="1" w:styleId="CommentTextChar">
    <w:name w:val="Comment Text Char"/>
    <w:basedOn w:val="DefaultParagraphFont"/>
    <w:link w:val="CommentText"/>
    <w:rsid w:val="00935F59"/>
    <w:rPr>
      <w:lang w:val="en-GB" w:eastAsia="en-US"/>
    </w:rPr>
  </w:style>
  <w:style w:type="character" w:customStyle="1" w:styleId="CommentSubjectChar">
    <w:name w:val="Comment Subject Char"/>
    <w:basedOn w:val="CommentTextChar"/>
    <w:link w:val="CommentSubject"/>
    <w:rsid w:val="00935F59"/>
    <w:rPr>
      <w:b/>
      <w:bCs/>
      <w:lang w:val="en-GB" w:eastAsia="en-US"/>
    </w:rPr>
  </w:style>
  <w:style w:type="paragraph" w:styleId="Revision">
    <w:name w:val="Revision"/>
    <w:hidden/>
    <w:uiPriority w:val="99"/>
    <w:semiHidden/>
    <w:rsid w:val="007F30A7"/>
    <w:rPr>
      <w:rFonts w:eastAsia="Times New Roman"/>
      <w:sz w:val="24"/>
      <w:szCs w:val="24"/>
    </w:rPr>
  </w:style>
  <w:style w:type="paragraph" w:styleId="ListParagraph">
    <w:name w:val="List Paragraph"/>
    <w:basedOn w:val="Normal"/>
    <w:uiPriority w:val="99"/>
    <w:rsid w:val="007A1F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67912">
      <w:bodyDiv w:val="1"/>
      <w:marLeft w:val="0"/>
      <w:marRight w:val="0"/>
      <w:marTop w:val="0"/>
      <w:marBottom w:val="0"/>
      <w:divBdr>
        <w:top w:val="none" w:sz="0" w:space="0" w:color="auto"/>
        <w:left w:val="none" w:sz="0" w:space="0" w:color="auto"/>
        <w:bottom w:val="none" w:sz="0" w:space="0" w:color="auto"/>
        <w:right w:val="none" w:sz="0" w:space="0" w:color="auto"/>
      </w:divBdr>
    </w:div>
    <w:div w:id="980111549">
      <w:bodyDiv w:val="1"/>
      <w:marLeft w:val="0"/>
      <w:marRight w:val="0"/>
      <w:marTop w:val="0"/>
      <w:marBottom w:val="0"/>
      <w:divBdr>
        <w:top w:val="none" w:sz="0" w:space="0" w:color="auto"/>
        <w:left w:val="none" w:sz="0" w:space="0" w:color="auto"/>
        <w:bottom w:val="none" w:sz="0" w:space="0" w:color="auto"/>
        <w:right w:val="none" w:sz="0" w:space="0" w:color="auto"/>
      </w:divBdr>
    </w:div>
    <w:div w:id="1632511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2CE48-CBA6-42DF-9FEA-B3EE134D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763705-EB72-48C2-A3A7-E73D47A2B4B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1B6A95-7B0E-42F0-90AE-A112679BA8A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F85CD0E-B1FA-4457-BBD6-67E5B30F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0</Pages>
  <Words>1644</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Qualcomm - Peng Cheng</cp:lastModifiedBy>
  <cp:revision>44</cp:revision>
  <cp:lastPrinted>2019-02-25T14:05:00Z</cp:lastPrinted>
  <dcterms:created xsi:type="dcterms:W3CDTF">2020-08-22T03:12:00Z</dcterms:created>
  <dcterms:modified xsi:type="dcterms:W3CDTF">2020-08-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y fmtid="{D5CDD505-2E9C-101B-9397-08002B2CF9AE}" pid="5" name="ContentTypeId">
    <vt:lpwstr>0x010100FB92E9CB01645642802B06435D8B1FC8</vt:lpwstr>
  </property>
</Properties>
</file>